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0306B" w:rsidR="00912260" w:rsidP="003E3B9B" w:rsidRDefault="00912260" w14:paraId="09D272C2" w14:textId="37103F60">
      <w:pPr>
        <w:pStyle w:val="Heading1"/>
        <w:suppressAutoHyphens/>
        <w:contextualSpacing/>
        <w:rPr>
          <w:rStyle w:val="normaltextrun"/>
        </w:rPr>
      </w:pPr>
      <w:r w:rsidRPr="00B0306B">
        <w:rPr>
          <w:rStyle w:val="normaltextrun"/>
        </w:rPr>
        <w:t xml:space="preserve">CS 499 </w:t>
      </w:r>
      <w:r w:rsidRPr="00B0306B" w:rsidR="37595564">
        <w:rPr>
          <w:rStyle w:val="normaltextrun"/>
        </w:rPr>
        <w:t>Module One Assignment</w:t>
      </w:r>
      <w:r w:rsidRPr="00B0306B" w:rsidR="44503462">
        <w:rPr>
          <w:rStyle w:val="normaltextrun"/>
        </w:rPr>
        <w:t xml:space="preserve"> Template</w:t>
      </w:r>
    </w:p>
    <w:p w:rsidR="00912260" w:rsidP="003E3B9B" w:rsidRDefault="00912260" w14:paraId="50B661A7"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235BA9" w:rsidR="000B33F6" w:rsidP="003E3B9B" w:rsidRDefault="000B33F6" w14:paraId="4C404E24" w14:textId="77777777">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rsidRPr="00BF1AA5" w:rsidR="000B33F6" w:rsidP="003E3B9B" w:rsidRDefault="000B33F6" w14:paraId="257842A3"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3C3A66" w:rsidP="003E3B9B" w:rsidRDefault="435F7648" w14:paraId="1553298F" w14:textId="08462EAA">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Pr="00B0306B" w:rsidR="1A6D42C4">
        <w:rPr>
          <w:rStyle w:val="normaltextrun"/>
          <w:rFonts w:ascii="Calibri" w:hAnsi="Calibri" w:cs="Calibri"/>
          <w:b/>
          <w:bCs/>
        </w:rPr>
        <w:t>:</w:t>
      </w:r>
      <w:r w:rsidRPr="00B0306B" w:rsidR="1FFC8DDA">
        <w:rPr>
          <w:rStyle w:val="normaltextrun"/>
          <w:rFonts w:ascii="Calibri" w:hAnsi="Calibri" w:cs="Calibri"/>
          <w:b/>
          <w:bCs/>
        </w:rPr>
        <w:t xml:space="preserve"> </w:t>
      </w:r>
      <w:r w:rsidRPr="00B0306B" w:rsidR="6B9D8F4C">
        <w:rPr>
          <w:rStyle w:val="normaltextrun"/>
          <w:rFonts w:ascii="Calibri" w:hAnsi="Calibri" w:cs="Calibri"/>
        </w:rPr>
        <w:t xml:space="preserve">Address </w:t>
      </w:r>
      <w:proofErr w:type="gramStart"/>
      <w:r w:rsidRPr="00B0306B" w:rsidR="7CEEC20C">
        <w:rPr>
          <w:rStyle w:val="normaltextrun"/>
          <w:rFonts w:ascii="Calibri" w:hAnsi="Calibri" w:cs="Calibri"/>
        </w:rPr>
        <w:t>all of</w:t>
      </w:r>
      <w:proofErr w:type="gramEnd"/>
      <w:r w:rsidRPr="00B0306B" w:rsidR="7CEEC20C">
        <w:rPr>
          <w:rStyle w:val="normaltextrun"/>
          <w:rFonts w:ascii="Calibri" w:hAnsi="Calibri" w:cs="Calibri"/>
        </w:rPr>
        <w:t xml:space="preserve"> </w:t>
      </w:r>
      <w:r w:rsidRPr="00B0306B" w:rsidR="6B9D8F4C">
        <w:rPr>
          <w:rStyle w:val="normaltextrun"/>
          <w:rFonts w:ascii="Calibri" w:hAnsi="Calibri" w:cs="Calibri"/>
        </w:rPr>
        <w:t>the following questions to introduce yourself.</w:t>
      </w:r>
    </w:p>
    <w:p w:rsidRPr="00B0306B" w:rsidR="00850E4B" w:rsidP="003E3B9B" w:rsidRDefault="00850E4B" w14:paraId="5F21DD56" w14:textId="77777777">
      <w:pPr>
        <w:pStyle w:val="NoSpacing"/>
        <w:suppressAutoHyphens/>
        <w:contextualSpacing/>
        <w:rPr>
          <w:rStyle w:val="normaltextrun"/>
          <w:rFonts w:ascii="Calibri" w:hAnsi="Calibri" w:cs="Calibri"/>
          <w:b/>
          <w:bCs/>
        </w:rPr>
      </w:pPr>
    </w:p>
    <w:p w:rsidRPr="00B0306B" w:rsidR="008338F6" w:rsidP="003E3B9B" w:rsidRDefault="34E66C6A" w14:paraId="4D0AFE6D" w14:textId="77777777">
      <w:pPr>
        <w:pStyle w:val="NoSpacing"/>
        <w:numPr>
          <w:ilvl w:val="1"/>
          <w:numId w:val="29"/>
        </w:numPr>
        <w:suppressAutoHyphens/>
        <w:ind w:left="1080"/>
        <w:contextualSpacing/>
        <w:rPr>
          <w:rFonts w:ascii="Calibri" w:hAnsi="Calibri" w:cs="Calibri"/>
          <w:b/>
          <w:bCs/>
        </w:rPr>
      </w:pPr>
      <w:r w:rsidRPr="4BAEBED4" w:rsidR="34E66C6A">
        <w:rPr>
          <w:rFonts w:ascii="Calibri" w:hAnsi="Calibri" w:cs="Calibri"/>
        </w:rPr>
        <w:t>How long have you been in the Computer Science program?</w:t>
      </w:r>
    </w:p>
    <w:p w:rsidR="5D898C6B" w:rsidP="4BAEBED4" w:rsidRDefault="5D898C6B" w14:paraId="0EB0A725" w14:textId="1F446D3A">
      <w:pPr>
        <w:pStyle w:val="NoSpacing"/>
        <w:spacing/>
        <w:ind w:left="1080"/>
        <w:contextualSpacing/>
        <w:rPr>
          <w:rFonts w:ascii="Calibri" w:hAnsi="Calibri" w:cs="Calibri"/>
          <w:b w:val="1"/>
          <w:bCs w:val="1"/>
        </w:rPr>
      </w:pPr>
      <w:r w:rsidRPr="4BAEBED4" w:rsidR="5D898C6B">
        <w:rPr>
          <w:rFonts w:ascii="Calibri" w:hAnsi="Calibri" w:cs="Calibri"/>
          <w:b w:val="1"/>
          <w:bCs w:val="1"/>
        </w:rPr>
        <w:t>I’ve</w:t>
      </w:r>
      <w:r w:rsidRPr="4BAEBED4" w:rsidR="5D898C6B">
        <w:rPr>
          <w:rFonts w:ascii="Calibri" w:hAnsi="Calibri" w:cs="Calibri"/>
          <w:b w:val="1"/>
          <w:bCs w:val="1"/>
        </w:rPr>
        <w:t xml:space="preserve"> been in the program since 2022.</w:t>
      </w:r>
    </w:p>
    <w:p w:rsidRPr="00B0306B" w:rsidR="00850E4B" w:rsidP="003E3B9B" w:rsidRDefault="00850E4B" w14:paraId="79770503" w14:textId="77777777">
      <w:pPr>
        <w:pStyle w:val="NoSpacing"/>
        <w:suppressAutoHyphens/>
        <w:ind w:left="1080"/>
        <w:contextualSpacing/>
        <w:rPr>
          <w:rFonts w:ascii="Calibri" w:hAnsi="Calibri" w:cs="Calibri"/>
          <w:b/>
          <w:bCs/>
        </w:rPr>
      </w:pPr>
    </w:p>
    <w:p w:rsidRPr="00B0306B" w:rsidR="008338F6" w:rsidP="003E3B9B" w:rsidRDefault="34E66C6A" w14:paraId="314248B7" w14:textId="77777777">
      <w:pPr>
        <w:pStyle w:val="NoSpacing"/>
        <w:numPr>
          <w:ilvl w:val="1"/>
          <w:numId w:val="29"/>
        </w:numPr>
        <w:suppressAutoHyphens/>
        <w:ind w:left="1080"/>
        <w:contextualSpacing/>
        <w:rPr>
          <w:rFonts w:ascii="Calibri" w:hAnsi="Calibri" w:cs="Calibri"/>
          <w:b/>
          <w:bCs/>
        </w:rPr>
      </w:pPr>
      <w:r w:rsidRPr="4BAEBED4" w:rsidR="34E66C6A">
        <w:rPr>
          <w:rFonts w:ascii="Calibri" w:hAnsi="Calibri" w:eastAsia="Calibri" w:cs="Calibri"/>
          <w:lang w:val="en"/>
        </w:rPr>
        <w:t>What have you learned while in the program? List three of the most important concepts or skills you have learned.</w:t>
      </w:r>
    </w:p>
    <w:p w:rsidRPr="00B0306B" w:rsidR="00850E4B" w:rsidP="4BAEBED4" w:rsidRDefault="00850E4B" w14:paraId="05A10A79" w14:textId="5B3A1C44">
      <w:pPr>
        <w:suppressAutoHyphens/>
        <w:spacing w:before="240" w:beforeAutospacing="off" w:after="240" w:afterAutospacing="off"/>
        <w:ind w:left="360" w:firstLine="720"/>
        <w:contextualSpacing/>
      </w:pPr>
      <w:r w:rsidRPr="4BAEBED4" w:rsidR="02BE0636">
        <w:rPr>
          <w:rFonts w:ascii="Calibri" w:hAnsi="Calibri" w:eastAsia="Calibri" w:cs="Calibri"/>
          <w:noProof w:val="0"/>
          <w:sz w:val="22"/>
          <w:szCs w:val="22"/>
          <w:lang w:val="en-US"/>
        </w:rPr>
        <w:t xml:space="preserve">Three key skills </w:t>
      </w:r>
      <w:r w:rsidRPr="4BAEBED4" w:rsidR="02BE0636">
        <w:rPr>
          <w:rFonts w:ascii="Calibri" w:hAnsi="Calibri" w:eastAsia="Calibri" w:cs="Calibri"/>
          <w:noProof w:val="0"/>
          <w:sz w:val="22"/>
          <w:szCs w:val="22"/>
          <w:lang w:val="en-US"/>
        </w:rPr>
        <w:t>I’ve</w:t>
      </w:r>
      <w:r w:rsidRPr="4BAEBED4" w:rsidR="02BE0636">
        <w:rPr>
          <w:rFonts w:ascii="Calibri" w:hAnsi="Calibri" w:eastAsia="Calibri" w:cs="Calibri"/>
          <w:noProof w:val="0"/>
          <w:sz w:val="22"/>
          <w:szCs w:val="22"/>
          <w:lang w:val="en-US"/>
        </w:rPr>
        <w:t xml:space="preserve"> gained are:</w:t>
      </w:r>
    </w:p>
    <w:p w:rsidRPr="00B0306B" w:rsidR="00850E4B" w:rsidP="4BAEBED4" w:rsidRDefault="00850E4B" w14:paraId="231614BB" w14:textId="69ACB9D3">
      <w:pPr>
        <w:pStyle w:val="ListParagraph"/>
        <w:numPr>
          <w:ilvl w:val="0"/>
          <w:numId w:val="35"/>
        </w:numPr>
        <w:suppressAutoHyphens/>
        <w:spacing w:before="240" w:beforeAutospacing="off" w:after="240" w:afterAutospacing="off"/>
        <w:ind/>
        <w:contextualSpacing/>
        <w:rPr>
          <w:rFonts w:ascii="Calibri" w:hAnsi="Calibri" w:eastAsia="Calibri" w:cs="Calibri"/>
          <w:noProof w:val="0"/>
          <w:sz w:val="22"/>
          <w:szCs w:val="22"/>
          <w:lang w:val="en-US"/>
        </w:rPr>
      </w:pPr>
      <w:r w:rsidRPr="4BAEBED4" w:rsidR="02BE0636">
        <w:rPr>
          <w:rFonts w:ascii="Calibri" w:hAnsi="Calibri" w:eastAsia="Calibri" w:cs="Calibri"/>
          <w:noProof w:val="0"/>
          <w:sz w:val="22"/>
          <w:szCs w:val="22"/>
          <w:lang w:val="en-US"/>
        </w:rPr>
        <w:t>Designing scalable software using object-oriented principles</w:t>
      </w:r>
    </w:p>
    <w:p w:rsidRPr="00B0306B" w:rsidR="00850E4B" w:rsidP="4BAEBED4" w:rsidRDefault="00850E4B" w14:paraId="26D79D0D" w14:textId="5F71A8EB">
      <w:pPr>
        <w:pStyle w:val="ListParagraph"/>
        <w:numPr>
          <w:ilvl w:val="0"/>
          <w:numId w:val="35"/>
        </w:numPr>
        <w:suppressAutoHyphens/>
        <w:spacing w:before="240" w:beforeAutospacing="off" w:after="240" w:afterAutospacing="off"/>
        <w:ind/>
        <w:contextualSpacing/>
        <w:rPr>
          <w:rFonts w:ascii="Calibri" w:hAnsi="Calibri" w:eastAsia="Calibri" w:cs="Calibri"/>
          <w:noProof w:val="0"/>
          <w:sz w:val="22"/>
          <w:szCs w:val="22"/>
          <w:lang w:val="en-US"/>
        </w:rPr>
      </w:pPr>
      <w:r w:rsidRPr="4BAEBED4" w:rsidR="02BE0636">
        <w:rPr>
          <w:rFonts w:ascii="Calibri" w:hAnsi="Calibri" w:eastAsia="Calibri" w:cs="Calibri"/>
          <w:noProof w:val="0"/>
          <w:sz w:val="22"/>
          <w:szCs w:val="22"/>
          <w:lang w:val="en-US"/>
        </w:rPr>
        <w:t>Implementing efficient algorithms and data structures</w:t>
      </w:r>
    </w:p>
    <w:p w:rsidRPr="00B0306B" w:rsidR="00850E4B" w:rsidP="4BAEBED4" w:rsidRDefault="00850E4B" w14:paraId="63EC1D1D" w14:textId="0FBA2C61">
      <w:pPr>
        <w:pStyle w:val="ListParagraph"/>
        <w:numPr>
          <w:ilvl w:val="0"/>
          <w:numId w:val="35"/>
        </w:numPr>
        <w:suppressAutoHyphens/>
        <w:spacing w:before="240" w:beforeAutospacing="off" w:after="240" w:afterAutospacing="off"/>
        <w:ind/>
        <w:contextualSpacing/>
        <w:rPr>
          <w:rFonts w:ascii="Calibri" w:hAnsi="Calibri" w:eastAsia="Calibri" w:cs="Calibri"/>
          <w:noProof w:val="0"/>
          <w:sz w:val="22"/>
          <w:szCs w:val="22"/>
          <w:lang w:val="en-US"/>
        </w:rPr>
      </w:pPr>
      <w:r w:rsidRPr="4BAEBED4" w:rsidR="02BE0636">
        <w:rPr>
          <w:rFonts w:ascii="Calibri" w:hAnsi="Calibri" w:eastAsia="Calibri" w:cs="Calibri"/>
          <w:noProof w:val="0"/>
          <w:sz w:val="22"/>
          <w:szCs w:val="22"/>
          <w:lang w:val="en-US"/>
        </w:rPr>
        <w:t>Managing relational databases and SQL querying</w:t>
      </w:r>
    </w:p>
    <w:p w:rsidRPr="00B0306B" w:rsidR="008338F6" w:rsidP="003E3B9B" w:rsidRDefault="34E66C6A" w14:paraId="48562136" w14:textId="4E7636CB">
      <w:pPr>
        <w:pStyle w:val="NoSpacing"/>
        <w:numPr>
          <w:ilvl w:val="1"/>
          <w:numId w:val="29"/>
        </w:numPr>
        <w:suppressAutoHyphens/>
        <w:ind w:left="1080"/>
        <w:contextualSpacing/>
        <w:rPr>
          <w:rFonts w:ascii="Calibri" w:hAnsi="Calibri" w:cs="Calibri"/>
          <w:b/>
          <w:bCs/>
        </w:rPr>
      </w:pPr>
      <w:r w:rsidRPr="4BAEBED4" w:rsidR="34E66C6A">
        <w:rPr>
          <w:rFonts w:ascii="Calibri" w:hAnsi="Calibri" w:eastAsia="Calibri" w:cs="Calibri"/>
        </w:rPr>
        <w:t>Discuss the specific skills you aim to demonstrate through your enhancements to reach each of the course outcomes.</w:t>
      </w:r>
    </w:p>
    <w:p w:rsidRPr="00B0306B" w:rsidR="00850E4B" w:rsidP="4BAEBED4" w:rsidRDefault="00850E4B" w14:paraId="6B9149FF" w14:textId="05208E36">
      <w:pPr>
        <w:suppressAutoHyphens/>
        <w:spacing/>
        <w:ind w:left="1080"/>
        <w:contextualSpacing/>
      </w:pPr>
      <w:r w:rsidRPr="4BAEBED4" w:rsidR="5103B410">
        <w:rPr>
          <w:rFonts w:ascii="Calibri" w:hAnsi="Calibri" w:eastAsia="Calibri" w:cs="Calibri"/>
          <w:noProof w:val="0"/>
          <w:sz w:val="22"/>
          <w:szCs w:val="22"/>
          <w:lang w:val="en-US"/>
        </w:rPr>
        <w:t xml:space="preserve">I aim to </w:t>
      </w:r>
      <w:r w:rsidRPr="4BAEBED4" w:rsidR="5103B410">
        <w:rPr>
          <w:rFonts w:ascii="Calibri" w:hAnsi="Calibri" w:eastAsia="Calibri" w:cs="Calibri"/>
          <w:noProof w:val="0"/>
          <w:sz w:val="22"/>
          <w:szCs w:val="22"/>
          <w:lang w:val="en-US"/>
        </w:rPr>
        <w:t>demonstrate</w:t>
      </w:r>
      <w:r w:rsidRPr="4BAEBED4" w:rsidR="5103B410">
        <w:rPr>
          <w:rFonts w:ascii="Calibri" w:hAnsi="Calibri" w:eastAsia="Calibri" w:cs="Calibri"/>
          <w:noProof w:val="0"/>
          <w:sz w:val="22"/>
          <w:szCs w:val="22"/>
          <w:lang w:val="en-US"/>
        </w:rPr>
        <w:t xml:space="preserve"> clean architecture, algorithm optimization, and secure, normalized database design.</w:t>
      </w:r>
    </w:p>
    <w:p w:rsidRPr="00B0306B" w:rsidR="003C3A66" w:rsidP="003E3B9B" w:rsidRDefault="34E66C6A" w14:paraId="37583C5C" w14:textId="77777777">
      <w:pPr>
        <w:pStyle w:val="NoSpacing"/>
        <w:numPr>
          <w:ilvl w:val="1"/>
          <w:numId w:val="29"/>
        </w:numPr>
        <w:suppressAutoHyphens/>
        <w:ind w:left="1080"/>
        <w:contextualSpacing/>
        <w:rPr>
          <w:rFonts w:ascii="Calibri" w:hAnsi="Calibri" w:cs="Calibri"/>
          <w:b/>
          <w:bCs/>
        </w:rPr>
      </w:pPr>
      <w:r w:rsidRPr="4BAEBED4" w:rsidR="34E66C6A">
        <w:rPr>
          <w:rFonts w:ascii="Calibri" w:hAnsi="Calibri" w:eastAsia="Calibri" w:cs="Calibri"/>
        </w:rPr>
        <w:t>How do the specific skills you will demonstrate align with your career plans related to your degree?</w:t>
      </w:r>
    </w:p>
    <w:p w:rsidRPr="00B0306B" w:rsidR="00850E4B" w:rsidP="4BAEBED4" w:rsidRDefault="00850E4B" w14:paraId="41172EA7" w14:textId="5B9E329F">
      <w:pPr>
        <w:suppressAutoHyphens/>
        <w:spacing w:before="240" w:beforeAutospacing="off" w:after="240" w:afterAutospacing="off"/>
        <w:ind w:left="360" w:firstLine="720"/>
        <w:contextualSpacing/>
      </w:pPr>
      <w:r w:rsidRPr="4BAEBED4" w:rsidR="29421860">
        <w:rPr>
          <w:rFonts w:ascii="Calibri" w:hAnsi="Calibri" w:eastAsia="Calibri" w:cs="Calibri"/>
          <w:noProof w:val="0"/>
          <w:sz w:val="22"/>
          <w:szCs w:val="22"/>
          <w:lang w:val="en-US"/>
        </w:rPr>
        <w:t xml:space="preserve">These skills align with my goal of becoming a senior Android engineer, where scalable </w:t>
      </w:r>
      <w:r>
        <w:tab/>
      </w:r>
      <w:r>
        <w:tab/>
      </w:r>
      <w:r w:rsidRPr="4BAEBED4" w:rsidR="29421860">
        <w:rPr>
          <w:rFonts w:ascii="Calibri" w:hAnsi="Calibri" w:eastAsia="Calibri" w:cs="Calibri"/>
          <w:noProof w:val="0"/>
          <w:sz w:val="22"/>
          <w:szCs w:val="22"/>
          <w:lang w:val="en-US"/>
        </w:rPr>
        <w:t>design, efficient data handling, and robust backend integration are critical.</w:t>
      </w:r>
    </w:p>
    <w:p w:rsidRPr="00B0306B" w:rsidR="4513626B" w:rsidP="003E3B9B" w:rsidRDefault="34E66C6A" w14:paraId="67F899BB" w14:textId="40B693FE">
      <w:pPr>
        <w:pStyle w:val="NoSpacing"/>
        <w:numPr>
          <w:ilvl w:val="1"/>
          <w:numId w:val="29"/>
        </w:numPr>
        <w:suppressAutoHyphens/>
        <w:ind w:left="1080"/>
        <w:contextualSpacing/>
        <w:rPr>
          <w:rFonts w:ascii="Calibri" w:hAnsi="Calibri" w:cs="Calibri"/>
          <w:b/>
          <w:bCs/>
        </w:rPr>
      </w:pPr>
      <w:r w:rsidRPr="4BAEBED4" w:rsidR="34E66C6A">
        <w:rPr>
          <w:rFonts w:ascii="Calibri" w:hAnsi="Calibri" w:eastAsia="Calibri" w:cs="Calibri"/>
        </w:rPr>
        <w:t>How does this contribute to the specialization you are targeting for your career?</w:t>
      </w:r>
    </w:p>
    <w:p w:rsidRPr="00B0306B" w:rsidR="00850E4B" w:rsidP="4BAEBED4" w:rsidRDefault="00850E4B" w14:paraId="2079F457" w14:textId="48B3D919">
      <w:pPr>
        <w:suppressAutoHyphens/>
        <w:spacing/>
        <w:ind w:left="1080"/>
        <w:contextualSpacing/>
      </w:pPr>
      <w:r w:rsidRPr="4BAEBED4" w:rsidR="3AF2BB33">
        <w:rPr>
          <w:rFonts w:ascii="Calibri" w:hAnsi="Calibri" w:eastAsia="Calibri" w:cs="Calibri"/>
          <w:noProof w:val="0"/>
          <w:sz w:val="22"/>
          <w:szCs w:val="22"/>
          <w:lang w:val="en-US"/>
        </w:rPr>
        <w:t xml:space="preserve">This project supports my mobile development specialization by improving real-world apps </w:t>
      </w:r>
      <w:r w:rsidRPr="4BAEBED4" w:rsidR="3AF2BB33">
        <w:rPr>
          <w:rFonts w:ascii="Calibri" w:hAnsi="Calibri" w:eastAsia="Calibri" w:cs="Calibri"/>
          <w:noProof w:val="0"/>
          <w:sz w:val="22"/>
          <w:szCs w:val="22"/>
          <w:lang w:val="en-US"/>
        </w:rPr>
        <w:t>I’ve</w:t>
      </w:r>
      <w:r w:rsidRPr="4BAEBED4" w:rsidR="3AF2BB33">
        <w:rPr>
          <w:rFonts w:ascii="Calibri" w:hAnsi="Calibri" w:eastAsia="Calibri" w:cs="Calibri"/>
          <w:noProof w:val="0"/>
          <w:sz w:val="22"/>
          <w:szCs w:val="22"/>
          <w:lang w:val="en-US"/>
        </w:rPr>
        <w:t xml:space="preserve"> worked on using industry-standard practices.</w:t>
      </w:r>
    </w:p>
    <w:p w:rsidRPr="00B0306B" w:rsidR="00FF5B3D" w:rsidP="003E3B9B" w:rsidRDefault="2545626A" w14:paraId="62DB693B" w14:textId="58AC3C8A">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Pr="00B0306B" w:rsidR="53301498">
        <w:rPr>
          <w:rStyle w:val="normaltextrun"/>
          <w:rFonts w:ascii="Calibri" w:hAnsi="Calibri" w:cs="Calibri"/>
          <w:b/>
          <w:bCs/>
          <w:sz w:val="22"/>
          <w:szCs w:val="22"/>
        </w:rPr>
        <w:t>U</w:t>
      </w:r>
      <w:r w:rsidRPr="00B0306B">
        <w:rPr>
          <w:rStyle w:val="normaltextrun"/>
          <w:rFonts w:ascii="Calibri" w:hAnsi="Calibri" w:cs="Calibri"/>
          <w:b/>
          <w:bCs/>
          <w:sz w:val="22"/>
          <w:szCs w:val="22"/>
        </w:rPr>
        <w:t>p:</w:t>
      </w:r>
      <w:r w:rsidRPr="00B0306B" w:rsidR="6F9DBBC1">
        <w:rPr>
          <w:rStyle w:val="normaltextrun"/>
          <w:rFonts w:ascii="Calibri" w:hAnsi="Calibri" w:cs="Calibri"/>
          <w:sz w:val="22"/>
          <w:szCs w:val="22"/>
        </w:rPr>
        <w:t> </w:t>
      </w:r>
    </w:p>
    <w:p w:rsidRPr="00B0306B" w:rsidR="00850E4B" w:rsidP="003E3B9B" w:rsidRDefault="00850E4B" w14:paraId="5C22BAA6" w14:textId="77777777">
      <w:pPr>
        <w:pStyle w:val="paragraph"/>
        <w:suppressAutoHyphens/>
        <w:spacing w:before="0" w:beforeAutospacing="0" w:after="0" w:afterAutospacing="0"/>
        <w:contextualSpacing/>
        <w:rPr>
          <w:rFonts w:ascii="Calibri" w:hAnsi="Calibri" w:cs="Calibri"/>
          <w:sz w:val="22"/>
          <w:szCs w:val="22"/>
        </w:rPr>
      </w:pPr>
    </w:p>
    <w:p w:rsidRPr="00B0306B" w:rsidR="007E34E4" w:rsidP="003E3B9B" w:rsidRDefault="4B89DBDB" w14:paraId="46743630" w14:textId="5135E94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hAnsi="Calibri" w:eastAsia="Calibri" w:cs="Calibri"/>
          <w:color w:val="000000" w:themeColor="text1"/>
          <w:sz w:val="22"/>
          <w:szCs w:val="22"/>
        </w:rPr>
        <w:t xml:space="preserve">Submit a </w:t>
      </w:r>
      <w:r w:rsidRPr="00B0306B">
        <w:rPr>
          <w:rFonts w:ascii="Calibri" w:hAnsi="Calibri" w:eastAsia="Calibri" w:cs="Calibri"/>
          <w:b/>
          <w:bCs/>
          <w:color w:val="000000" w:themeColor="text1"/>
          <w:sz w:val="22"/>
          <w:szCs w:val="22"/>
        </w:rPr>
        <w:t>screen capture</w:t>
      </w:r>
      <w:r w:rsidRPr="00B0306B">
        <w:rPr>
          <w:rFonts w:ascii="Calibri" w:hAnsi="Calibri" w:eastAsia="Calibri" w:cs="Calibri"/>
          <w:color w:val="000000" w:themeColor="text1"/>
          <w:sz w:val="22"/>
          <w:szCs w:val="22"/>
        </w:rPr>
        <w:t xml:space="preserve"> of your ePortfolio </w:t>
      </w:r>
      <w:r w:rsidRPr="00C14C21" w:rsidR="00B85295">
        <w:rPr>
          <w:rFonts w:ascii="Calibri" w:hAnsi="Calibri" w:eastAsia="Calibri" w:cs="Calibri"/>
          <w:sz w:val="22"/>
          <w:szCs w:val="22"/>
        </w:rPr>
        <w:t xml:space="preserve">GitHub Pages </w:t>
      </w:r>
      <w:r w:rsidRPr="00B0306B">
        <w:rPr>
          <w:rFonts w:ascii="Calibri" w:hAnsi="Calibri" w:eastAsia="Calibri" w:cs="Calibri"/>
          <w:color w:val="000000" w:themeColor="text1"/>
          <w:sz w:val="22"/>
          <w:szCs w:val="22"/>
        </w:rPr>
        <w:t xml:space="preserve">home page that clearly shows your </w:t>
      </w:r>
      <w:r w:rsidRPr="00B0306B" w:rsidR="003E3B9B">
        <w:rPr>
          <w:rFonts w:ascii="Calibri" w:hAnsi="Calibri" w:eastAsia="Calibri" w:cs="Calibri"/>
          <w:color w:val="000000" w:themeColor="text1"/>
          <w:sz w:val="22"/>
          <w:szCs w:val="22"/>
        </w:rPr>
        <w:t>URL</w:t>
      </w:r>
      <w:r w:rsidRPr="00B0306B">
        <w:rPr>
          <w:rFonts w:ascii="Calibri" w:hAnsi="Calibri" w:eastAsia="Calibri" w:cs="Calibri"/>
          <w:color w:val="000000" w:themeColor="text1"/>
          <w:sz w:val="22"/>
          <w:szCs w:val="22"/>
        </w:rPr>
        <w:t>.</w:t>
      </w:r>
      <w:r w:rsidRPr="00B0306B">
        <w:rPr>
          <w:rFonts w:ascii="Calibri" w:hAnsi="Calibri" w:cs="Calibri"/>
          <w:sz w:val="22"/>
          <w:szCs w:val="22"/>
        </w:rPr>
        <w:t xml:space="preserve"> </w:t>
      </w:r>
    </w:p>
    <w:p w:rsidRPr="00B0306B" w:rsidR="007E34E4" w:rsidP="003E3B9B" w:rsidRDefault="6F9DBBC1" w14:paraId="01A96B95" w14:textId="3846AD7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rsidRPr="00B0306B" w:rsidR="00850E4B" w:rsidP="003E3B9B" w:rsidRDefault="00850E4B" w14:paraId="49902BB0"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2AF7F48D" w14:paraId="5B719BB0" w14:textId="0749E995">
      <w:pPr>
        <w:pStyle w:val="paragraph"/>
        <w:numPr>
          <w:ilvl w:val="1"/>
          <w:numId w:val="29"/>
        </w:numPr>
        <w:suppressAutoHyphens/>
        <w:spacing w:before="0" w:beforeAutospacing="0" w:after="0" w:afterAutospacing="0"/>
        <w:ind w:left="1080"/>
        <w:contextualSpacing/>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Use the GitHub Pages link in the Resource section for</w:t>
      </w:r>
      <w:r w:rsidRPr="00B0306B" w:rsidR="3234BC1F">
        <w:rPr>
          <w:rStyle w:val="normaltextrun"/>
          <w:rFonts w:ascii="Calibri" w:hAnsi="Calibri" w:cs="Calibri" w:eastAsiaTheme="minorEastAsia"/>
          <w:sz w:val="22"/>
          <w:szCs w:val="22"/>
        </w:rPr>
        <w:t xml:space="preserve"> </w:t>
      </w:r>
      <w:r w:rsidRPr="00B0306B" w:rsidR="61E4F52B">
        <w:rPr>
          <w:rStyle w:val="normaltextrun"/>
          <w:rFonts w:ascii="Calibri" w:hAnsi="Calibri" w:cs="Calibri" w:eastAsiaTheme="minorEastAsia"/>
          <w:sz w:val="22"/>
          <w:szCs w:val="22"/>
        </w:rPr>
        <w:t>directions on</w:t>
      </w:r>
      <w:r w:rsidRPr="00B0306B" w:rsidR="3234BC1F">
        <w:rPr>
          <w:rStyle w:val="normaltextrun"/>
          <w:rFonts w:ascii="Calibri" w:hAnsi="Calibri" w:cs="Calibri" w:eastAsiaTheme="minorEastAsia"/>
          <w:sz w:val="22"/>
          <w:szCs w:val="22"/>
        </w:rPr>
        <w:t>:</w:t>
      </w:r>
    </w:p>
    <w:p w:rsidRPr="00B0306B" w:rsidR="007E34E4" w:rsidP="003E3B9B" w:rsidRDefault="4996FB9B" w14:paraId="107B09BA" w14:textId="6C82DC8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How to create your GitHub website and publish code to GitHub Pages </w:t>
      </w:r>
    </w:p>
    <w:p w:rsidRPr="00B0306B" w:rsidR="007E34E4" w:rsidP="003E3B9B" w:rsidRDefault="4996FB9B" w14:paraId="33903720" w14:textId="30E56C92">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Issues, such as adding links to other </w:t>
      </w:r>
      <w:proofErr w:type="gramStart"/>
      <w:r w:rsidRPr="00B0306B">
        <w:rPr>
          <w:rStyle w:val="normaltextrun"/>
          <w:rFonts w:ascii="Calibri" w:hAnsi="Calibri" w:cs="Calibri" w:eastAsiaTheme="minorEastAsia"/>
          <w:sz w:val="22"/>
          <w:szCs w:val="22"/>
        </w:rPr>
        <w:t>sites</w:t>
      </w:r>
      <w:proofErr w:type="gramEnd"/>
      <w:r w:rsidRPr="00B0306B">
        <w:rPr>
          <w:rStyle w:val="normaltextrun"/>
          <w:rFonts w:ascii="Calibri" w:hAnsi="Calibri" w:cs="Calibri" w:eastAsiaTheme="minorEastAsia"/>
          <w:sz w:val="22"/>
          <w:szCs w:val="22"/>
        </w:rPr>
        <w:t xml:space="preserve"> </w:t>
      </w:r>
    </w:p>
    <w:p w:rsidRPr="00B0306B" w:rsidR="00850E4B" w:rsidP="003E3B9B" w:rsidRDefault="00850E4B" w14:paraId="14915C48"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4996FB9B" w14:paraId="5F531622" w14:textId="7512D718">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Pr="00C14C21" w:rsidR="00B85295">
        <w:rPr>
          <w:rFonts w:ascii="Calibri" w:hAnsi="Calibri" w:eastAsia="Calibri" w:cs="Calibri"/>
          <w:sz w:val="22"/>
          <w:szCs w:val="22"/>
        </w:rPr>
        <w:t xml:space="preserve">Pages </w:t>
      </w:r>
      <w:r w:rsidRPr="00C14C21" w:rsidR="00B85295">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rsidRPr="00B0306B" w:rsidR="007E34E4" w:rsidP="003E3B9B" w:rsidRDefault="007E34E4" w14:paraId="2A20D45A" w14:textId="6104939C">
      <w:pPr>
        <w:pStyle w:val="paragraph"/>
        <w:suppressAutoHyphens/>
        <w:spacing w:before="0" w:beforeAutospacing="0" w:after="0" w:afterAutospacing="0"/>
        <w:contextualSpacing/>
        <w:rPr>
          <w:rStyle w:val="normaltextrun"/>
          <w:rFonts w:ascii="Calibri" w:hAnsi="Calibri" w:cs="Calibri" w:eastAsiaTheme="minorEastAsia"/>
          <w:sz w:val="22"/>
          <w:szCs w:val="22"/>
        </w:rPr>
      </w:pPr>
    </w:p>
    <w:p w:rsidR="2F4875CE" w:rsidP="4BAEBED4" w:rsidRDefault="2F4875CE" w14:paraId="15FE3439" w14:textId="535AEEFD">
      <w:pPr>
        <w:spacing w:before="0" w:beforeAutospacing="off" w:after="0" w:afterAutospacing="off"/>
        <w:contextualSpacing/>
        <w:jc w:val="center"/>
      </w:pPr>
      <w:r w:rsidR="2F4875CE">
        <w:drawing>
          <wp:inline wp14:editId="6D67ED89" wp14:anchorId="345750A7">
            <wp:extent cx="5943600" cy="2152650"/>
            <wp:effectExtent l="0" t="0" r="0" b="0"/>
            <wp:docPr id="617998290" name="" title=""/>
            <wp:cNvGraphicFramePr>
              <a:graphicFrameLocks noChangeAspect="1"/>
            </wp:cNvGraphicFramePr>
            <a:graphic>
              <a:graphicData uri="http://schemas.openxmlformats.org/drawingml/2006/picture">
                <pic:pic>
                  <pic:nvPicPr>
                    <pic:cNvPr id="0" name=""/>
                    <pic:cNvPicPr/>
                  </pic:nvPicPr>
                  <pic:blipFill>
                    <a:blip r:embed="R68785cd013d94317">
                      <a:extLst>
                        <a:ext xmlns:a="http://schemas.openxmlformats.org/drawingml/2006/main" uri="{28A0092B-C50C-407E-A947-70E740481C1C}">
                          <a14:useLocalDpi val="0"/>
                        </a:ext>
                      </a:extLst>
                    </a:blip>
                    <a:stretch>
                      <a:fillRect/>
                    </a:stretch>
                  </pic:blipFill>
                  <pic:spPr>
                    <a:xfrm>
                      <a:off x="0" y="0"/>
                      <a:ext cx="5943600" cy="2152650"/>
                    </a:xfrm>
                    <a:prstGeom prst="rect">
                      <a:avLst/>
                    </a:prstGeom>
                  </pic:spPr>
                </pic:pic>
              </a:graphicData>
            </a:graphic>
          </wp:inline>
        </w:drawing>
      </w:r>
    </w:p>
    <w:p w:rsidRPr="00B0306B" w:rsidR="4513626B" w:rsidP="003E3B9B" w:rsidRDefault="4513626B" w14:paraId="21ACF748" w14:textId="3B66A4E2">
      <w:pPr>
        <w:pStyle w:val="paragraph"/>
        <w:suppressAutoHyphens/>
        <w:spacing w:before="0" w:beforeAutospacing="0" w:after="0" w:afterAutospacing="0"/>
        <w:contextualSpacing/>
        <w:rPr>
          <w:rStyle w:val="normaltextrun"/>
          <w:rFonts w:ascii="Calibri" w:hAnsi="Calibri" w:cs="Calibri"/>
          <w:sz w:val="22"/>
          <w:szCs w:val="22"/>
        </w:rPr>
      </w:pPr>
    </w:p>
    <w:p w:rsidRPr="00B0306B" w:rsidR="007504F2" w:rsidP="003E3B9B" w:rsidRDefault="07515F96" w14:paraId="5379B06F" w14:textId="6AF35A3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Pr="00B0306B" w:rsidR="0F4BCC4C">
        <w:rPr>
          <w:rStyle w:val="normaltextrun"/>
          <w:rFonts w:ascii="Calibri" w:hAnsi="Calibri" w:cs="Calibri"/>
          <w:b/>
          <w:bCs/>
          <w:sz w:val="22"/>
          <w:szCs w:val="22"/>
        </w:rPr>
        <w:t xml:space="preserve">: </w:t>
      </w:r>
    </w:p>
    <w:p w:rsidRPr="00B0306B" w:rsidR="007504F2" w:rsidP="003E3B9B" w:rsidRDefault="007504F2" w14:paraId="37003673"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092989" w:rsidP="003E3B9B" w:rsidRDefault="5F87F775" w14:paraId="1233DAC3" w14:textId="7777777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rsidRPr="00B0306B" w:rsidR="00E77557" w:rsidP="003E3B9B" w:rsidRDefault="227608A4" w14:paraId="4D7995A0" w14:textId="373937A6">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Pr="00B0306B" w:rsidR="711932A9">
        <w:rPr>
          <w:rStyle w:val="normaltextrun"/>
          <w:rFonts w:ascii="Calibri" w:hAnsi="Calibri" w:cs="Calibri"/>
          <w:sz w:val="22"/>
          <w:szCs w:val="22"/>
        </w:rPr>
        <w:t>.</w:t>
      </w:r>
      <w:r w:rsidRPr="00B0306B" w:rsidR="1B38F0C5">
        <w:rPr>
          <w:rStyle w:val="normaltextrun"/>
          <w:rFonts w:ascii="Calibri" w:hAnsi="Calibri" w:cs="Calibri"/>
          <w:sz w:val="22"/>
          <w:szCs w:val="22"/>
        </w:rPr>
        <w:t xml:space="preserve"> </w:t>
      </w:r>
      <w:r w:rsidRPr="00B0306B" w:rsidR="1AF61FF8">
        <w:rPr>
          <w:rStyle w:val="normaltextrun"/>
          <w:rFonts w:ascii="Calibri" w:hAnsi="Calibri" w:cs="Calibri"/>
          <w:sz w:val="22"/>
          <w:szCs w:val="22"/>
        </w:rPr>
        <w:t xml:space="preserve">Submit a file containing the code for the artifact you choose with your enhancement plan. </w:t>
      </w:r>
    </w:p>
    <w:p w:rsidRPr="00B0306B" w:rsidR="00E77557" w:rsidP="003E3B9B" w:rsidRDefault="00E77557" w14:paraId="035B775B" w14:textId="24A7A002">
      <w:pPr>
        <w:pStyle w:val="NoSpacing"/>
        <w:suppressAutoHyphens/>
        <w:contextualSpacing/>
        <w:textAlignment w:val="baseline"/>
        <w:rPr>
          <w:rFonts w:ascii="Calibri" w:hAnsi="Calibri" w:cs="Calibri"/>
          <w:b/>
          <w:bCs/>
        </w:rPr>
      </w:pPr>
    </w:p>
    <w:p w:rsidR="715CBAA1" w:rsidP="4BAEBED4" w:rsidRDefault="715CBAA1" w14:paraId="146DE825" w14:textId="0FCD8536">
      <w:pPr>
        <w:spacing w:before="240" w:beforeAutospacing="off" w:after="240" w:afterAutospacing="off"/>
        <w:jc w:val="center"/>
      </w:pPr>
      <w:r w:rsidRPr="4BAEBED4" w:rsidR="715CBAA1">
        <w:rPr>
          <w:rFonts w:ascii="Calibri" w:hAnsi="Calibri" w:eastAsia="Calibri" w:cs="Calibri"/>
          <w:noProof w:val="0"/>
          <w:sz w:val="22"/>
          <w:szCs w:val="22"/>
          <w:lang w:val="en-US"/>
        </w:rPr>
        <w:t>Android project from CS 360 (Mobile Architecture): “Crypto Tracker App.”</w:t>
      </w:r>
    </w:p>
    <w:p w:rsidRPr="00B0306B" w:rsidR="00E77557" w:rsidP="003E3B9B" w:rsidRDefault="00E77557" w14:paraId="6B31469B" w14:textId="3C401E58">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477E7868" w14:textId="714C102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rsidRPr="00B0306B" w:rsidR="00E77557" w:rsidP="003E3B9B" w:rsidRDefault="00E77557" w14:paraId="1A71E707" w14:textId="4B6350C6">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717336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rsidRPr="00B0306B" w:rsidR="00E77557" w:rsidP="003E3B9B" w:rsidRDefault="711932A9" w14:paraId="5A9AB60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rsidRPr="00B0306B" w:rsidR="00E77557" w:rsidP="003E3B9B" w:rsidRDefault="711932A9" w14:paraId="6B12A32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rsidRPr="00B0306B" w:rsidR="00E77557" w:rsidP="003E3B9B" w:rsidRDefault="711932A9" w14:paraId="507E09A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rsidRPr="00B0306B" w:rsidR="00E77557" w:rsidP="003E3B9B" w:rsidRDefault="711932A9" w14:paraId="23B0FCC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rsidRPr="00B0306B" w:rsidR="00E77557" w:rsidP="003E3B9B" w:rsidRDefault="711932A9" w14:paraId="63C12E1E"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rsidRPr="00B0306B" w:rsidR="00E77557" w:rsidP="003E3B9B" w:rsidRDefault="711932A9" w14:paraId="3BEBD5E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rsidRPr="00B0306B" w:rsidR="00E77557" w:rsidP="003E3B9B" w:rsidRDefault="711932A9" w14:paraId="1F6CD4FA"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rsidRPr="00B0306B" w:rsidR="00E77557" w:rsidP="003E3B9B" w:rsidRDefault="711932A9" w14:paraId="0BC647DC"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rsidRPr="00B0306B" w:rsidR="00E77557" w:rsidP="003E3B9B" w:rsidRDefault="711932A9" w14:paraId="0CCD872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rsidRPr="00B0306B" w:rsidR="00E77557" w:rsidP="003E3B9B" w:rsidRDefault="711932A9" w14:paraId="00C4581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711932A9" w14:paraId="257A450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rsidRPr="00B0306B" w:rsidR="00E77557" w:rsidP="003E3B9B" w:rsidRDefault="711932A9" w14:paraId="3790E64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rsidRPr="00B0306B" w:rsidR="00E77557" w:rsidP="003E3B9B" w:rsidRDefault="711932A9" w14:paraId="2733F7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rsidRPr="00B0306B" w:rsidR="00E77557" w:rsidP="003E3B9B" w:rsidRDefault="711932A9" w14:paraId="01A450B2" w14:textId="5D7C36BF">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00E77557" w14:paraId="2BABC2CD" w14:textId="1425A045">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6A26A56D" w14:paraId="7DC42CA1" w14:textId="735214EE">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Pr="00B0306B" w:rsidR="7C78631A">
        <w:rPr>
          <w:rStyle w:val="normaltextrun"/>
          <w:rFonts w:ascii="Calibri" w:hAnsi="Calibri" w:cs="Calibri"/>
          <w:sz w:val="22"/>
          <w:szCs w:val="22"/>
          <w:lang w:val="en-IN"/>
        </w:rPr>
        <w:t xml:space="preserve"> that illustrates the planned enhancement.</w:t>
      </w:r>
      <w:r w:rsidRPr="00B0306B" w:rsidR="7C78631A">
        <w:rPr>
          <w:rStyle w:val="scxw162086498"/>
          <w:rFonts w:ascii="Calibri" w:hAnsi="Calibri" w:cs="Calibri"/>
          <w:sz w:val="22"/>
          <w:szCs w:val="22"/>
        </w:rPr>
        <w:t xml:space="preserve"> </w:t>
      </w:r>
    </w:p>
    <w:p w:rsidRPr="00B0306B" w:rsidR="00E77557" w:rsidP="003E3B9B" w:rsidRDefault="00E77557" w14:paraId="0E0D4830" w14:textId="5EFD6C72">
      <w:pPr>
        <w:pStyle w:val="NoSpacing"/>
        <w:suppressAutoHyphens/>
        <w:contextualSpacing/>
        <w:textAlignment w:val="baseline"/>
        <w:rPr>
          <w:rFonts w:ascii="Calibri" w:hAnsi="Calibri" w:cs="Calibri"/>
        </w:rPr>
      </w:pPr>
    </w:p>
    <w:p w:rsidR="49BB7FF8" w:rsidP="4BAEBED4" w:rsidRDefault="49BB7FF8" w14:paraId="37F8DF20" w14:textId="144B3B65">
      <w:pPr>
        <w:spacing w:before="240" w:beforeAutospacing="off" w:after="240" w:afterAutospacing="off"/>
        <w:jc w:val="center"/>
      </w:pPr>
      <w:r w:rsidRPr="4BAEBED4" w:rsidR="49BB7FF8">
        <w:rPr>
          <w:rFonts w:ascii="Calibri" w:hAnsi="Calibri" w:eastAsia="Calibri" w:cs="Calibri"/>
          <w:noProof w:val="0"/>
          <w:sz w:val="22"/>
          <w:szCs w:val="22"/>
          <w:lang w:val="en-US"/>
        </w:rPr>
        <w:t>Refactor the app to follow Clean Architecture (data/domain/presentation layers), implement MVVM, and migrate UI from XML to Jetpack Compose.</w:t>
      </w:r>
    </w:p>
    <w:p w:rsidR="4BAEBED4" w:rsidP="4BAEBED4" w:rsidRDefault="4BAEBED4" w14:paraId="5EB3EC3C" w14:textId="10EF9074">
      <w:pPr>
        <w:spacing w:before="240" w:beforeAutospacing="off" w:after="240" w:afterAutospacing="off"/>
        <w:jc w:val="center"/>
        <w:rPr>
          <w:rFonts w:ascii="Calibri" w:hAnsi="Calibri" w:eastAsia="Calibri" w:cs="Calibri"/>
          <w:noProof w:val="0"/>
          <w:sz w:val="22"/>
          <w:szCs w:val="22"/>
          <w:lang w:val="en-US"/>
        </w:rPr>
      </w:pPr>
    </w:p>
    <w:p w:rsidR="0DA4BF47" w:rsidP="4BAEBED4" w:rsidRDefault="0DA4BF47" w14:paraId="12FC35E1" w14:textId="1BAD6DC7">
      <w:pPr>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ViewModel</w:t>
      </w:r>
      <w:r w:rsidRPr="4BAEBED4" w:rsidR="0DA4BF47">
        <w:rPr>
          <w:rFonts w:ascii="Calibri" w:hAnsi="Calibri" w:eastAsia="Calibri" w:cs="Calibri"/>
          <w:i w:val="1"/>
          <w:iCs w:val="1"/>
          <w:noProof w:val="0"/>
          <w:sz w:val="22"/>
          <w:szCs w:val="22"/>
          <w:lang w:val="en-US"/>
        </w:rPr>
        <w:t xml:space="preserve"> {</w:t>
      </w:r>
    </w:p>
    <w:p w:rsidR="0DA4BF47" w:rsidP="4BAEBED4" w:rsidRDefault="0DA4BF47" w14:paraId="7FA408E3" w14:textId="4BC1BCA2">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 xml:space="preserve">    </w:t>
      </w:r>
      <w:r w:rsidRPr="4BAEBED4" w:rsidR="0DA4BF47">
        <w:rPr>
          <w:rFonts w:ascii="Calibri" w:hAnsi="Calibri" w:eastAsia="Calibri" w:cs="Calibri"/>
          <w:i w:val="1"/>
          <w:iCs w:val="1"/>
          <w:noProof w:val="0"/>
          <w:sz w:val="22"/>
          <w:szCs w:val="22"/>
          <w:lang w:val="en-US"/>
        </w:rPr>
        <w:t>val</w:t>
      </w:r>
      <w:r w:rsidRPr="4BAEBED4" w:rsidR="0DA4BF47">
        <w:rPr>
          <w:rFonts w:ascii="Calibri" w:hAnsi="Calibri" w:eastAsia="Calibri" w:cs="Calibri"/>
          <w:i w:val="1"/>
          <w:iCs w:val="1"/>
          <w:noProof w:val="0"/>
          <w:sz w:val="22"/>
          <w:szCs w:val="22"/>
          <w:lang w:val="en-US"/>
        </w:rPr>
        <w:t xml:space="preserve"> </w:t>
      </w:r>
      <w:r w:rsidRPr="4BAEBED4" w:rsidR="0DA4BF47">
        <w:rPr>
          <w:rFonts w:ascii="Calibri" w:hAnsi="Calibri" w:eastAsia="Calibri" w:cs="Calibri"/>
          <w:i w:val="1"/>
          <w:iCs w:val="1"/>
          <w:noProof w:val="0"/>
          <w:sz w:val="22"/>
          <w:szCs w:val="22"/>
          <w:lang w:val="en-US"/>
        </w:rPr>
        <w:t>cryptoState</w:t>
      </w:r>
      <w:r w:rsidRPr="4BAEBED4" w:rsidR="0DA4BF47">
        <w:rPr>
          <w:rFonts w:ascii="Calibri" w:hAnsi="Calibri" w:eastAsia="Calibri" w:cs="Calibri"/>
          <w:i w:val="1"/>
          <w:iCs w:val="1"/>
          <w:noProof w:val="0"/>
          <w:sz w:val="22"/>
          <w:szCs w:val="22"/>
          <w:lang w:val="en-US"/>
        </w:rPr>
        <w:t xml:space="preserve">: </w:t>
      </w:r>
      <w:r w:rsidRPr="4BAEBED4" w:rsidR="0DA4BF47">
        <w:rPr>
          <w:rFonts w:ascii="Calibri" w:hAnsi="Calibri" w:eastAsia="Calibri" w:cs="Calibri"/>
          <w:i w:val="1"/>
          <w:iCs w:val="1"/>
          <w:noProof w:val="0"/>
          <w:sz w:val="22"/>
          <w:szCs w:val="22"/>
          <w:lang w:val="en-US"/>
        </w:rPr>
        <w:t>StateFlow</w:t>
      </w:r>
      <w:r w:rsidRPr="4BAEBED4" w:rsidR="0DA4BF47">
        <w:rPr>
          <w:rFonts w:ascii="Calibri" w:hAnsi="Calibri" w:eastAsia="Calibri" w:cs="Calibri"/>
          <w:i w:val="1"/>
          <w:iCs w:val="1"/>
          <w:noProof w:val="0"/>
          <w:sz w:val="22"/>
          <w:szCs w:val="22"/>
          <w:lang w:val="en-US"/>
        </w:rPr>
        <w:t>&lt;</w:t>
      </w:r>
      <w:r w:rsidRPr="4BAEBED4" w:rsidR="0DA4BF47">
        <w:rPr>
          <w:rFonts w:ascii="Calibri" w:hAnsi="Calibri" w:eastAsia="Calibri" w:cs="Calibri"/>
          <w:i w:val="1"/>
          <w:iCs w:val="1"/>
          <w:noProof w:val="0"/>
          <w:sz w:val="22"/>
          <w:szCs w:val="22"/>
          <w:lang w:val="en-US"/>
        </w:rPr>
        <w:t>CryptoUIState</w:t>
      </w:r>
      <w:r w:rsidRPr="4BAEBED4" w:rsidR="0DA4BF47">
        <w:rPr>
          <w:rFonts w:ascii="Calibri" w:hAnsi="Calibri" w:eastAsia="Calibri" w:cs="Calibri"/>
          <w:i w:val="1"/>
          <w:iCs w:val="1"/>
          <w:noProof w:val="0"/>
          <w:sz w:val="22"/>
          <w:szCs w:val="22"/>
          <w:lang w:val="en-US"/>
        </w:rPr>
        <w:t>&gt;</w:t>
      </w:r>
    </w:p>
    <w:p w:rsidR="0DA4BF47" w:rsidP="4BAEBED4" w:rsidRDefault="0DA4BF47" w14:paraId="30AE278B" w14:textId="3A4A7421">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 xml:space="preserve">    fun </w:t>
      </w:r>
      <w:r w:rsidRPr="4BAEBED4" w:rsidR="0DA4BF47">
        <w:rPr>
          <w:rFonts w:ascii="Calibri" w:hAnsi="Calibri" w:eastAsia="Calibri" w:cs="Calibri"/>
          <w:i w:val="1"/>
          <w:iCs w:val="1"/>
          <w:noProof w:val="0"/>
          <w:sz w:val="22"/>
          <w:szCs w:val="22"/>
          <w:lang w:val="en-US"/>
        </w:rPr>
        <w:t>fetchCryptoData</w:t>
      </w:r>
      <w:r w:rsidRPr="4BAEBED4" w:rsidR="0DA4BF47">
        <w:rPr>
          <w:rFonts w:ascii="Calibri" w:hAnsi="Calibri" w:eastAsia="Calibri" w:cs="Calibri"/>
          <w:i w:val="1"/>
          <w:iCs w:val="1"/>
          <w:noProof w:val="0"/>
          <w:sz w:val="22"/>
          <w:szCs w:val="22"/>
          <w:lang w:val="en-US"/>
        </w:rPr>
        <w:t>()</w:t>
      </w:r>
    </w:p>
    <w:p w:rsidR="0DA4BF47" w:rsidP="4BAEBED4" w:rsidRDefault="0DA4BF47" w14:paraId="14A849D8" w14:textId="34C53D1D">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w:t>
      </w:r>
    </w:p>
    <w:p w:rsidR="0DA4BF47" w:rsidP="4BAEBED4" w:rsidRDefault="0DA4BF47" w14:paraId="44D8A629" w14:textId="3D9EF3A6">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UseCase</w:t>
      </w:r>
      <w:r w:rsidRPr="4BAEBED4" w:rsidR="0DA4BF47">
        <w:rPr>
          <w:rFonts w:ascii="Calibri" w:hAnsi="Calibri" w:eastAsia="Calibri" w:cs="Calibri"/>
          <w:i w:val="1"/>
          <w:iCs w:val="1"/>
          <w:noProof w:val="0"/>
          <w:sz w:val="22"/>
          <w:szCs w:val="22"/>
          <w:lang w:val="en-US"/>
        </w:rPr>
        <w:t xml:space="preserve"> {</w:t>
      </w:r>
    </w:p>
    <w:p w:rsidR="0DA4BF47" w:rsidP="4BAEBED4" w:rsidRDefault="0DA4BF47" w14:paraId="0131EDAE" w14:textId="79B3F580">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 xml:space="preserve">    suspend fun </w:t>
      </w:r>
      <w:r w:rsidRPr="4BAEBED4" w:rsidR="0DA4BF47">
        <w:rPr>
          <w:rFonts w:ascii="Calibri" w:hAnsi="Calibri" w:eastAsia="Calibri" w:cs="Calibri"/>
          <w:i w:val="1"/>
          <w:iCs w:val="1"/>
          <w:noProof w:val="0"/>
          <w:sz w:val="22"/>
          <w:szCs w:val="22"/>
          <w:lang w:val="en-US"/>
        </w:rPr>
        <w:t>execute(</w:t>
      </w:r>
      <w:r w:rsidRPr="4BAEBED4" w:rsidR="0DA4BF47">
        <w:rPr>
          <w:rFonts w:ascii="Calibri" w:hAnsi="Calibri" w:eastAsia="Calibri" w:cs="Calibri"/>
          <w:i w:val="1"/>
          <w:iCs w:val="1"/>
          <w:noProof w:val="0"/>
          <w:sz w:val="22"/>
          <w:szCs w:val="22"/>
          <w:lang w:val="en-US"/>
        </w:rPr>
        <w:t>): List&lt;Coin&gt;</w:t>
      </w:r>
    </w:p>
    <w:p w:rsidR="0DA4BF47" w:rsidP="4BAEBED4" w:rsidRDefault="0DA4BF47" w14:paraId="53D5EFCE" w14:textId="1BEF4C6B">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w:t>
      </w:r>
    </w:p>
    <w:p w:rsidR="0DA4BF47" w:rsidP="4BAEBED4" w:rsidRDefault="0DA4BF47" w14:paraId="07823F79" w14:textId="01189178">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Repository {</w:t>
      </w:r>
    </w:p>
    <w:p w:rsidR="0DA4BF47" w:rsidP="4BAEBED4" w:rsidRDefault="0DA4BF47" w14:paraId="33058DD4" w14:textId="147C1F4A">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 xml:space="preserve">    suspend fun </w:t>
      </w:r>
      <w:r w:rsidRPr="4BAEBED4" w:rsidR="0DA4BF47">
        <w:rPr>
          <w:rFonts w:ascii="Calibri" w:hAnsi="Calibri" w:eastAsia="Calibri" w:cs="Calibri"/>
          <w:i w:val="1"/>
          <w:iCs w:val="1"/>
          <w:noProof w:val="0"/>
          <w:sz w:val="22"/>
          <w:szCs w:val="22"/>
          <w:lang w:val="en-US"/>
        </w:rPr>
        <w:t>getCoins</w:t>
      </w:r>
      <w:r w:rsidRPr="4BAEBED4" w:rsidR="0DA4BF47">
        <w:rPr>
          <w:rFonts w:ascii="Calibri" w:hAnsi="Calibri" w:eastAsia="Calibri" w:cs="Calibri"/>
          <w:i w:val="1"/>
          <w:iCs w:val="1"/>
          <w:noProof w:val="0"/>
          <w:sz w:val="22"/>
          <w:szCs w:val="22"/>
          <w:lang w:val="en-US"/>
        </w:rPr>
        <w:t>(): List&lt;Coin&gt;</w:t>
      </w:r>
    </w:p>
    <w:p w:rsidR="0DA4BF47" w:rsidP="4BAEBED4" w:rsidRDefault="0DA4BF47" w14:paraId="3CF67870" w14:textId="07BAB899">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w:t>
      </w:r>
    </w:p>
    <w:p w:rsidR="0DA4BF47" w:rsidP="4BAEBED4" w:rsidRDefault="0DA4BF47" w14:paraId="0A9A2579" w14:textId="157C610C">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DataSource {</w:t>
      </w:r>
    </w:p>
    <w:p w:rsidR="0DA4BF47" w:rsidP="4BAEBED4" w:rsidRDefault="0DA4BF47" w14:paraId="4ED000BC" w14:textId="16815A78">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 xml:space="preserve">    suspend fun </w:t>
      </w:r>
      <w:r w:rsidRPr="4BAEBED4" w:rsidR="0DA4BF47">
        <w:rPr>
          <w:rFonts w:ascii="Calibri" w:hAnsi="Calibri" w:eastAsia="Calibri" w:cs="Calibri"/>
          <w:i w:val="1"/>
          <w:iCs w:val="1"/>
          <w:noProof w:val="0"/>
          <w:sz w:val="22"/>
          <w:szCs w:val="22"/>
          <w:lang w:val="en-US"/>
        </w:rPr>
        <w:t>fetchFromApi</w:t>
      </w:r>
      <w:r w:rsidRPr="4BAEBED4" w:rsidR="0DA4BF47">
        <w:rPr>
          <w:rFonts w:ascii="Calibri" w:hAnsi="Calibri" w:eastAsia="Calibri" w:cs="Calibri"/>
          <w:i w:val="1"/>
          <w:iCs w:val="1"/>
          <w:noProof w:val="0"/>
          <w:sz w:val="22"/>
          <w:szCs w:val="22"/>
          <w:lang w:val="en-US"/>
        </w:rPr>
        <w:t xml:space="preserve">(): </w:t>
      </w:r>
      <w:r w:rsidRPr="4BAEBED4" w:rsidR="0DA4BF47">
        <w:rPr>
          <w:rFonts w:ascii="Calibri" w:hAnsi="Calibri" w:eastAsia="Calibri" w:cs="Calibri"/>
          <w:i w:val="1"/>
          <w:iCs w:val="1"/>
          <w:noProof w:val="0"/>
          <w:sz w:val="22"/>
          <w:szCs w:val="22"/>
          <w:lang w:val="en-US"/>
        </w:rPr>
        <w:t>ApiResponse</w:t>
      </w:r>
    </w:p>
    <w:p w:rsidR="0DA4BF47" w:rsidP="4BAEBED4" w:rsidRDefault="0DA4BF47" w14:paraId="730C93C0" w14:textId="4C73DE45">
      <w:pPr>
        <w:pStyle w:val="Normal"/>
        <w:spacing w:before="240" w:beforeAutospacing="off" w:after="240" w:afterAutospacing="off"/>
        <w:jc w:val="left"/>
        <w:rPr>
          <w:rFonts w:ascii="Calibri" w:hAnsi="Calibri" w:eastAsia="Calibri" w:cs="Calibri"/>
          <w:i w:val="1"/>
          <w:iCs w:val="1"/>
          <w:noProof w:val="0"/>
          <w:sz w:val="22"/>
          <w:szCs w:val="22"/>
          <w:lang w:val="en-US"/>
        </w:rPr>
      </w:pPr>
      <w:r w:rsidRPr="4BAEBED4" w:rsidR="0DA4BF47">
        <w:rPr>
          <w:rFonts w:ascii="Calibri" w:hAnsi="Calibri" w:eastAsia="Calibri" w:cs="Calibri"/>
          <w:i w:val="1"/>
          <w:iCs w:val="1"/>
          <w:noProof w:val="0"/>
          <w:sz w:val="22"/>
          <w:szCs w:val="22"/>
          <w:lang w:val="en-US"/>
        </w:rPr>
        <w:t>}</w:t>
      </w:r>
    </w:p>
    <w:p w:rsidR="4BAEBED4" w:rsidP="4BAEBED4" w:rsidRDefault="4BAEBED4" w14:paraId="47DCA3DD" w14:textId="1BFB2092">
      <w:pPr>
        <w:spacing w:before="240" w:beforeAutospacing="off" w:after="240" w:afterAutospacing="off"/>
        <w:jc w:val="center"/>
        <w:rPr>
          <w:rFonts w:ascii="Calibri" w:hAnsi="Calibri" w:eastAsia="Calibri" w:cs="Calibri"/>
          <w:noProof w:val="0"/>
          <w:sz w:val="22"/>
          <w:szCs w:val="22"/>
          <w:lang w:val="en-US"/>
        </w:rPr>
      </w:pPr>
    </w:p>
    <w:p w:rsidRPr="00B0306B" w:rsidR="00E77557" w:rsidP="003E3B9B" w:rsidRDefault="00E77557" w14:paraId="7D3F3D17" w14:textId="164D659C">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rsidRPr="00B0306B" w:rsidR="00B11CED" w:rsidP="003E3B9B" w:rsidRDefault="5F87F775" w14:paraId="1FA4CDB7" w14:textId="1C394A3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Pr="00B0306B" w:rsidR="6BA2CB73">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rsidRPr="00B0306B" w:rsidR="00B11CED" w:rsidP="003E3B9B" w:rsidRDefault="00B11CED" w14:paraId="5FE4BC7F" w14:textId="2CD41BB7">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rsidRPr="00B0306B" w:rsidR="00B11CED" w:rsidP="003E3B9B" w:rsidRDefault="5F87F775" w14:paraId="637628A5" w14:textId="70620C1A">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Pr="00B0306B" w:rsidR="3BA9AC3A">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rsidRPr="00B0306B" w:rsidR="00962BB8" w:rsidP="003E3B9B" w:rsidRDefault="00962BB8" w14:paraId="582177DB" w14:textId="7B5F6855">
      <w:pPr>
        <w:pStyle w:val="paragraph"/>
        <w:suppressAutoHyphens/>
        <w:spacing w:before="0" w:beforeAutospacing="0" w:after="0" w:afterAutospacing="0"/>
        <w:contextualSpacing/>
        <w:textAlignment w:val="baseline"/>
        <w:rPr>
          <w:rFonts w:ascii="Calibri" w:hAnsi="Calibri" w:cs="Calibri"/>
          <w:sz w:val="22"/>
          <w:szCs w:val="22"/>
        </w:rPr>
      </w:pPr>
    </w:p>
    <w:p w:rsidRPr="00B0306B" w:rsidR="00912260" w:rsidP="003E3B9B" w:rsidRDefault="6BEBCF76" w14:paraId="133E61DB" w14:textId="44264E70">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5303A85D" w14:textId="7777777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rsidRPr="00B0306B" w:rsidR="00912260" w:rsidP="003E3B9B" w:rsidRDefault="4BB8F11C" w14:paraId="1739F83B" w14:textId="498D3567">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Pr="00B0306B" w:rsidR="5F87F775">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Pr="00B0306B" w:rsidR="5F87F775">
        <w:rPr>
          <w:rStyle w:val="normaltextrun"/>
          <w:rFonts w:ascii="Calibri" w:hAnsi="Calibri" w:cs="Calibri"/>
          <w:sz w:val="22"/>
          <w:szCs w:val="22"/>
        </w:rPr>
        <w:t>align with the course outcome.</w:t>
      </w:r>
    </w:p>
    <w:p w:rsidRPr="00B0306B" w:rsidR="764A04E4" w:rsidP="003E3B9B" w:rsidRDefault="764A04E4" w14:paraId="22C6B7E3" w14:textId="7B2DB79C">
      <w:pPr>
        <w:pStyle w:val="NoSpacing"/>
        <w:suppressAutoHyphens/>
        <w:ind w:left="1440"/>
        <w:contextualSpacing/>
        <w:jc w:val="center"/>
        <w:rPr>
          <w:rFonts w:ascii="Calibri" w:hAnsi="Calibri" w:cs="Calibri"/>
          <w:b/>
          <w:bCs/>
        </w:rPr>
      </w:pPr>
    </w:p>
    <w:p w:rsidR="02A0F5AE" w:rsidP="4BAEBED4" w:rsidRDefault="02A0F5AE" w14:paraId="61EB26C3" w14:textId="7F31B31F">
      <w:pPr>
        <w:spacing/>
        <w:ind w:left="1440" w:firstLine="0"/>
        <w:contextualSpacing/>
        <w:jc w:val="left"/>
        <w:rPr>
          <w:rFonts w:ascii="Calibri" w:hAnsi="Calibri" w:eastAsia="Calibri" w:cs="Calibri"/>
          <w:noProof w:val="0"/>
          <w:sz w:val="22"/>
          <w:szCs w:val="22"/>
          <w:lang w:val="en-US"/>
        </w:rPr>
      </w:pPr>
      <w:r w:rsidRPr="4BAEBED4" w:rsidR="02A0F5AE">
        <w:rPr>
          <w:rFonts w:ascii="Calibri" w:hAnsi="Calibri" w:eastAsia="Calibri" w:cs="Calibri"/>
          <w:noProof w:val="0"/>
          <w:sz w:val="22"/>
          <w:szCs w:val="22"/>
          <w:lang w:val="en-US"/>
        </w:rPr>
        <w:t xml:space="preserve">This will </w:t>
      </w:r>
      <w:r w:rsidRPr="4BAEBED4" w:rsidR="02A0F5AE">
        <w:rPr>
          <w:rFonts w:ascii="Calibri" w:hAnsi="Calibri" w:eastAsia="Calibri" w:cs="Calibri"/>
          <w:noProof w:val="0"/>
          <w:sz w:val="22"/>
          <w:szCs w:val="22"/>
          <w:lang w:val="en-US"/>
        </w:rPr>
        <w:t>demonstrate</w:t>
      </w:r>
      <w:r w:rsidRPr="4BAEBED4" w:rsidR="02A0F5AE">
        <w:rPr>
          <w:rFonts w:ascii="Calibri" w:hAnsi="Calibri" w:eastAsia="Calibri" w:cs="Calibri"/>
          <w:noProof w:val="0"/>
          <w:sz w:val="22"/>
          <w:szCs w:val="22"/>
          <w:lang w:val="en-US"/>
        </w:rPr>
        <w:t xml:space="preserve"> my ability to structure code professionally using modern Android architecture, making the app scalable, testable, and easier to </w:t>
      </w:r>
      <w:r w:rsidRPr="4BAEBED4" w:rsidR="02A0F5AE">
        <w:rPr>
          <w:rFonts w:ascii="Calibri" w:hAnsi="Calibri" w:eastAsia="Calibri" w:cs="Calibri"/>
          <w:noProof w:val="0"/>
          <w:sz w:val="22"/>
          <w:szCs w:val="22"/>
          <w:lang w:val="en-US"/>
        </w:rPr>
        <w:t>maintain</w:t>
      </w:r>
      <w:r w:rsidRPr="4BAEBED4" w:rsidR="02A0F5AE">
        <w:rPr>
          <w:rFonts w:ascii="Calibri" w:hAnsi="Calibri" w:eastAsia="Calibri" w:cs="Calibri"/>
          <w:noProof w:val="0"/>
          <w:sz w:val="22"/>
          <w:szCs w:val="22"/>
          <w:lang w:val="en-US"/>
        </w:rPr>
        <w:t>. It aligns with industry practices for mobile app development.</w:t>
      </w:r>
    </w:p>
    <w:p w:rsidRPr="00B0306B" w:rsidR="764A04E4" w:rsidP="003E3B9B" w:rsidRDefault="764A04E4" w14:paraId="19A05368" w14:textId="0B565BCC">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rsidRPr="00B0306B" w:rsidR="60DDA293" w:rsidP="003E3B9B" w:rsidRDefault="60DDA293" w14:paraId="232532F4" w14:textId="04F66CF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rsidRPr="00B0306B" w:rsidR="764A04E4" w:rsidP="003E3B9B" w:rsidRDefault="764A04E4" w14:paraId="58CB19B5" w14:textId="24A7A002">
      <w:pPr>
        <w:pStyle w:val="NoSpacing"/>
        <w:suppressAutoHyphens/>
        <w:contextualSpacing/>
        <w:rPr>
          <w:rFonts w:ascii="Calibri" w:hAnsi="Calibri" w:cs="Calibri"/>
          <w:b/>
          <w:bCs/>
        </w:rPr>
      </w:pPr>
    </w:p>
    <w:p w:rsidR="26B201B6" w:rsidP="4BAEBED4" w:rsidRDefault="26B201B6" w14:paraId="6BF5C56D" w14:textId="2DB79B4E">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26B201B6">
        <w:rPr>
          <w:rFonts w:ascii="Calibri" w:hAnsi="Calibri" w:eastAsia="Calibri" w:cs="Calibri"/>
          <w:noProof w:val="0"/>
          <w:sz w:val="22"/>
          <w:szCs w:val="22"/>
          <w:lang w:val="en-US"/>
        </w:rPr>
        <w:t>Design and evaluate computing solutions</w:t>
      </w:r>
    </w:p>
    <w:p w:rsidR="26B201B6" w:rsidP="4BAEBED4" w:rsidRDefault="26B201B6" w14:paraId="0D8CA57B" w14:textId="660A6446">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26B201B6">
        <w:rPr>
          <w:rFonts w:ascii="Calibri" w:hAnsi="Calibri" w:eastAsia="Calibri" w:cs="Calibri"/>
          <w:noProof w:val="0"/>
          <w:sz w:val="22"/>
          <w:szCs w:val="22"/>
          <w:lang w:val="en-US"/>
        </w:rPr>
        <w:t>Demonstrate innovative techniques, skills, and tools in computing</w:t>
      </w:r>
    </w:p>
    <w:p w:rsidR="26B201B6" w:rsidP="4BAEBED4" w:rsidRDefault="26B201B6" w14:paraId="40DBB948" w14:textId="244FC595">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26B201B6">
        <w:rPr>
          <w:rFonts w:ascii="Calibri" w:hAnsi="Calibri" w:eastAsia="Calibri" w:cs="Calibri"/>
          <w:noProof w:val="0"/>
          <w:sz w:val="22"/>
          <w:szCs w:val="22"/>
          <w:lang w:val="en-US"/>
        </w:rPr>
        <w:t>Develop a security mindset by using proper separation of concerns</w:t>
      </w:r>
    </w:p>
    <w:p w:rsidR="4BAEBED4" w:rsidP="4BAEBED4" w:rsidRDefault="4BAEBED4" w14:paraId="5B16B080" w14:textId="2D7FA9DA">
      <w:pPr>
        <w:pStyle w:val="NoSpacing"/>
        <w:spacing/>
        <w:contextualSpacing/>
        <w:jc w:val="center"/>
        <w:rPr>
          <w:rFonts w:ascii="Calibri" w:hAnsi="Calibri" w:cs="Calibri"/>
          <w:b w:val="1"/>
          <w:bCs w:val="1"/>
        </w:rPr>
      </w:pPr>
    </w:p>
    <w:p w:rsidRPr="00B0306B" w:rsidR="764A04E4" w:rsidP="003E3B9B" w:rsidRDefault="764A04E4" w14:paraId="605F61E4" w14:textId="3C401E58">
      <w:pPr>
        <w:pStyle w:val="paragraph"/>
        <w:suppressAutoHyphens/>
        <w:spacing w:before="0" w:beforeAutospacing="0" w:after="0" w:afterAutospacing="0"/>
        <w:ind w:left="1440"/>
        <w:contextualSpacing/>
        <w:rPr>
          <w:rStyle w:val="normaltextrun"/>
          <w:rFonts w:ascii="Calibri" w:hAnsi="Calibri" w:cs="Calibri"/>
          <w:sz w:val="22"/>
          <w:szCs w:val="22"/>
        </w:rPr>
      </w:pPr>
    </w:p>
    <w:p w:rsidRPr="007B5EC7" w:rsidR="75833F14" w:rsidP="003E3B9B" w:rsidRDefault="75833F14" w14:paraId="46FD1EA7" w14:textId="3075923E">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rsidRPr="00B0306B" w:rsidR="007504F2" w:rsidP="003E3B9B" w:rsidRDefault="007504F2" w14:paraId="29F27264" w14:textId="7777777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rsidRPr="007B5EC7" w:rsidR="00962BB8" w:rsidP="00B85295" w:rsidRDefault="5F87F775" w14:paraId="4F0DF18B" w14:textId="77777777">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rsidRPr="007B5EC7" w:rsidR="00962BB8" w:rsidP="00B85295" w:rsidRDefault="5F87F775" w14:paraId="43BBEF4F" w14:textId="77777777">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rsidRPr="007B5EC7" w:rsidR="00962BB8" w:rsidP="00B85295" w:rsidRDefault="5F87F775" w14:paraId="5C558A11" w14:textId="2821695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Pr="007B5EC7" w:rsidR="6BA2CB73">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rsidRPr="007B5EC7" w:rsidR="00912260" w:rsidP="00B85295" w:rsidRDefault="5F87F775" w14:paraId="0ADB0AD5" w14:textId="56C19E0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Pr="007B5EC7" w:rsidR="6BA2CB73">
        <w:rPr>
          <w:rStyle w:val="normaltextrun"/>
          <w:rFonts w:ascii="Calibri" w:hAnsi="Calibri" w:cs="Calibri"/>
          <w:sz w:val="22"/>
          <w:szCs w:val="22"/>
        </w:rPr>
        <w:t>goals.</w:t>
      </w:r>
    </w:p>
    <w:p w:rsidRPr="007B5EC7" w:rsidR="00912260" w:rsidP="00B85295" w:rsidRDefault="49062D3B" w14:paraId="7D224EFA" w14:textId="5A9C16BB">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sidR="5F87F775">
        <w:rPr>
          <w:rStyle w:val="eop"/>
          <w:rFonts w:ascii="Calibri" w:hAnsi="Calibri" w:cs="Calibri"/>
          <w:sz w:val="22"/>
          <w:szCs w:val="22"/>
        </w:rPr>
        <w:t> </w:t>
      </w:r>
    </w:p>
    <w:p w:rsidRPr="00B0306B" w:rsidR="00912260" w:rsidP="003E3B9B" w:rsidRDefault="00912260" w14:paraId="283CC2AF" w14:textId="07E88306">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5F87F775" w14:paraId="0DF51F5F" w14:textId="636088FC">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rsidRPr="00B0306B" w:rsidR="007504F2" w:rsidP="003E3B9B" w:rsidRDefault="007504F2" w14:paraId="0C355FF3"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B4C3C56" w14:paraId="6346A260" w14:textId="32D6D62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0B33F6" w:rsidR="007802B2" w:rsidP="003E3B9B" w:rsidRDefault="007802B2" w14:paraId="3594B7B2" w14:textId="24A7A002">
      <w:pPr>
        <w:pStyle w:val="NoSpacing"/>
        <w:suppressAutoHyphens/>
        <w:contextualSpacing/>
        <w:textAlignment w:val="baseline"/>
        <w:rPr>
          <w:rFonts w:ascii="Calibri" w:hAnsi="Calibri" w:cs="Calibri"/>
        </w:rPr>
      </w:pPr>
    </w:p>
    <w:p w:rsidRPr="00B0306B" w:rsidR="007802B2" w:rsidP="4BAEBED4" w:rsidRDefault="007802B2" w14:paraId="47B666FD" w14:textId="6BD96E77">
      <w:pPr>
        <w:pStyle w:val="NoSpacing"/>
        <w:suppressAutoHyphens/>
        <w:spacing w:before="0" w:beforeAutospacing="0" w:after="0" w:afterAutospacing="0"/>
        <w:ind w:firstLine="720"/>
        <w:contextualSpacing/>
        <w:jc w:val="center"/>
        <w:textAlignment w:val="baseline"/>
        <w:rPr>
          <w:rFonts w:ascii="Calibri" w:hAnsi="Calibri" w:cs="Calibri"/>
          <w:b w:val="1"/>
          <w:bCs w:val="1"/>
        </w:rPr>
      </w:pPr>
      <w:r w:rsidRPr="4BAEBED4" w:rsidR="7743D7DE">
        <w:rPr>
          <w:rFonts w:ascii="Calibri" w:hAnsi="Calibri" w:cs="Calibri"/>
          <w:b w:val="1"/>
          <w:bCs w:val="1"/>
        </w:rPr>
        <w:t>Pathfinding project from CS 260: Implemented Dijkstra’s algorithm in Kotlin for grid navigation.</w:t>
      </w:r>
    </w:p>
    <w:p w:rsidR="4BAEBED4" w:rsidP="4BAEBED4" w:rsidRDefault="4BAEBED4" w14:paraId="0F8BBFAA" w14:textId="7A017EDF">
      <w:pPr>
        <w:pStyle w:val="NoSpacing"/>
        <w:spacing/>
        <w:ind w:firstLine="720"/>
        <w:contextualSpacing/>
        <w:jc w:val="center"/>
        <w:rPr>
          <w:rFonts w:ascii="Calibri" w:hAnsi="Calibri" w:cs="Calibri"/>
          <w:b w:val="1"/>
          <w:bCs w:val="1"/>
        </w:rPr>
      </w:pPr>
    </w:p>
    <w:p w:rsidRPr="00B0306B" w:rsidR="007802B2" w:rsidP="003E3B9B" w:rsidRDefault="6BC0ED7A" w14:paraId="419527FB" w14:textId="33410B7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Pr="00B0306B" w:rsidR="6EBF3AEC">
        <w:rPr>
          <w:rStyle w:val="normaltextrun"/>
          <w:rFonts w:ascii="Calibri" w:hAnsi="Calibri" w:cs="Calibri"/>
          <w:sz w:val="22"/>
          <w:szCs w:val="22"/>
          <w:lang w:val="en-IN"/>
        </w:rPr>
        <w:t xml:space="preserve"> that illustrates the planned enhancement.</w:t>
      </w:r>
    </w:p>
    <w:p w:rsidRPr="00B0306B" w:rsidR="007802B2" w:rsidP="003E3B9B" w:rsidRDefault="007802B2" w14:paraId="1DAF0437" w14:textId="032BA2B2">
      <w:pPr>
        <w:pStyle w:val="NoSpacing"/>
        <w:suppressAutoHyphens/>
        <w:ind w:left="1440"/>
        <w:contextualSpacing/>
        <w:jc w:val="center"/>
        <w:textAlignment w:val="baseline"/>
        <w:rPr>
          <w:rFonts w:ascii="Calibri" w:hAnsi="Calibri" w:cs="Calibri"/>
          <w:b/>
          <w:bCs/>
        </w:rPr>
      </w:pPr>
    </w:p>
    <w:p w:rsidR="31999859" w:rsidP="4BAEBED4" w:rsidRDefault="31999859" w14:paraId="2BBE85FF" w14:textId="7C55C9F1">
      <w:pPr>
        <w:pStyle w:val="NoSpacing"/>
        <w:spacing/>
        <w:ind w:left="1440"/>
        <w:contextualSpacing/>
        <w:jc w:val="left"/>
        <w:rPr>
          <w:rFonts w:ascii="Calibri" w:hAnsi="Calibri" w:cs="Calibri"/>
          <w:b w:val="1"/>
          <w:bCs w:val="1"/>
        </w:rPr>
      </w:pPr>
      <w:r w:rsidRPr="4BAEBED4" w:rsidR="31999859">
        <w:rPr>
          <w:rFonts w:ascii="Calibri" w:hAnsi="Calibri" w:cs="Calibri"/>
          <w:b w:val="1"/>
          <w:bCs w:val="1"/>
        </w:rPr>
        <w:t xml:space="preserve">Optimize the algorithm by implementing A* search, which improves efficiency using heuristics. </w:t>
      </w:r>
      <w:r w:rsidRPr="4BAEBED4" w:rsidR="31999859">
        <w:rPr>
          <w:rFonts w:ascii="Calibri" w:hAnsi="Calibri" w:cs="Calibri"/>
          <w:b w:val="1"/>
          <w:bCs w:val="1"/>
        </w:rPr>
        <w:t>I'll</w:t>
      </w:r>
      <w:r w:rsidRPr="4BAEBED4" w:rsidR="31999859">
        <w:rPr>
          <w:rFonts w:ascii="Calibri" w:hAnsi="Calibri" w:cs="Calibri"/>
          <w:b w:val="1"/>
          <w:bCs w:val="1"/>
        </w:rPr>
        <w:t xml:space="preserve"> also allow for variable terrain costs and real-time grid visualization in Compose.</w:t>
      </w:r>
    </w:p>
    <w:p w:rsidR="4BAEBED4" w:rsidP="4BAEBED4" w:rsidRDefault="4BAEBED4" w14:paraId="08A085B2" w14:textId="0056CBE7">
      <w:pPr>
        <w:pStyle w:val="NoSpacing"/>
        <w:spacing/>
        <w:ind w:left="1440"/>
        <w:contextualSpacing/>
        <w:jc w:val="left"/>
        <w:rPr>
          <w:rFonts w:ascii="Calibri" w:hAnsi="Calibri" w:cs="Calibri"/>
          <w:b w:val="1"/>
          <w:bCs w:val="1"/>
        </w:rPr>
      </w:pPr>
    </w:p>
    <w:p w:rsidR="31999859" w:rsidP="4BAEBED4" w:rsidRDefault="31999859" w14:paraId="0EB7B66C" w14:textId="1DDAB3D9">
      <w:pPr>
        <w:pStyle w:val="NoSpacing"/>
        <w:spacing/>
        <w:ind w:left="1440"/>
        <w:contextualSpacing/>
        <w:jc w:val="left"/>
        <w:rPr>
          <w:rFonts w:ascii="Calibri" w:hAnsi="Calibri" w:cs="Calibri"/>
          <w:b w:val="1"/>
          <w:bCs w:val="1"/>
        </w:rPr>
      </w:pPr>
      <w:r w:rsidRPr="4BAEBED4" w:rsidR="31999859">
        <w:rPr>
          <w:rFonts w:ascii="Calibri" w:hAnsi="Calibri" w:cs="Calibri"/>
          <w:b w:val="1"/>
          <w:bCs w:val="1"/>
        </w:rPr>
        <w:t xml:space="preserve">function </w:t>
      </w:r>
      <w:r w:rsidRPr="4BAEBED4" w:rsidR="31999859">
        <w:rPr>
          <w:rFonts w:ascii="Calibri" w:hAnsi="Calibri" w:cs="Calibri"/>
          <w:b w:val="1"/>
          <w:bCs w:val="1"/>
        </w:rPr>
        <w:t>AStar</w:t>
      </w:r>
      <w:r w:rsidRPr="4BAEBED4" w:rsidR="31999859">
        <w:rPr>
          <w:rFonts w:ascii="Calibri" w:hAnsi="Calibri" w:cs="Calibri"/>
          <w:b w:val="1"/>
          <w:bCs w:val="1"/>
        </w:rPr>
        <w:t>(start, goal):</w:t>
      </w:r>
    </w:p>
    <w:p w:rsidR="31999859" w:rsidP="4BAEBED4" w:rsidRDefault="31999859" w14:paraId="5C29D87D" w14:textId="5C03A1B6">
      <w:pPr>
        <w:pStyle w:val="NoSpacing"/>
        <w:spacing/>
        <w:ind w:left="1440"/>
        <w:contextualSpacing/>
        <w:jc w:val="left"/>
      </w:pPr>
      <w:r w:rsidRPr="4BAEBED4" w:rsidR="31999859">
        <w:rPr>
          <w:rFonts w:ascii="Calibri" w:hAnsi="Calibri" w:cs="Calibri"/>
          <w:b w:val="1"/>
          <w:bCs w:val="1"/>
        </w:rPr>
        <w:t xml:space="preserve">    </w:t>
      </w:r>
      <w:r w:rsidRPr="4BAEBED4" w:rsidR="31999859">
        <w:rPr>
          <w:rFonts w:ascii="Calibri" w:hAnsi="Calibri" w:cs="Calibri"/>
          <w:b w:val="1"/>
          <w:bCs w:val="1"/>
        </w:rPr>
        <w:t>openSet</w:t>
      </w:r>
      <w:r w:rsidRPr="4BAEBED4" w:rsidR="31999859">
        <w:rPr>
          <w:rFonts w:ascii="Calibri" w:hAnsi="Calibri" w:cs="Calibri"/>
          <w:b w:val="1"/>
          <w:bCs w:val="1"/>
        </w:rPr>
        <w:t xml:space="preserve"> = </w:t>
      </w:r>
      <w:r w:rsidRPr="4BAEBED4" w:rsidR="31999859">
        <w:rPr>
          <w:rFonts w:ascii="Calibri" w:hAnsi="Calibri" w:cs="Calibri"/>
          <w:b w:val="1"/>
          <w:bCs w:val="1"/>
        </w:rPr>
        <w:t>PriorityQueue</w:t>
      </w:r>
      <w:r w:rsidRPr="4BAEBED4" w:rsidR="31999859">
        <w:rPr>
          <w:rFonts w:ascii="Calibri" w:hAnsi="Calibri" w:cs="Calibri"/>
          <w:b w:val="1"/>
          <w:bCs w:val="1"/>
        </w:rPr>
        <w:t>(start)</w:t>
      </w:r>
    </w:p>
    <w:p w:rsidR="31999859" w:rsidP="4BAEBED4" w:rsidRDefault="31999859" w14:paraId="1DEDCCC5" w14:textId="20B9E3FA">
      <w:pPr>
        <w:pStyle w:val="NoSpacing"/>
        <w:spacing/>
        <w:ind w:left="1440"/>
        <w:contextualSpacing/>
        <w:jc w:val="left"/>
      </w:pPr>
      <w:r w:rsidRPr="4BAEBED4" w:rsidR="31999859">
        <w:rPr>
          <w:rFonts w:ascii="Calibri" w:hAnsi="Calibri" w:cs="Calibri"/>
          <w:b w:val="1"/>
          <w:bCs w:val="1"/>
        </w:rPr>
        <w:t xml:space="preserve">    while </w:t>
      </w:r>
      <w:r w:rsidRPr="4BAEBED4" w:rsidR="31999859">
        <w:rPr>
          <w:rFonts w:ascii="Calibri" w:hAnsi="Calibri" w:cs="Calibri"/>
          <w:b w:val="1"/>
          <w:bCs w:val="1"/>
        </w:rPr>
        <w:t>openSet</w:t>
      </w:r>
      <w:r w:rsidRPr="4BAEBED4" w:rsidR="31999859">
        <w:rPr>
          <w:rFonts w:ascii="Calibri" w:hAnsi="Calibri" w:cs="Calibri"/>
          <w:b w:val="1"/>
          <w:bCs w:val="1"/>
        </w:rPr>
        <w:t xml:space="preserve"> not empty:</w:t>
      </w:r>
    </w:p>
    <w:p w:rsidR="31999859" w:rsidP="4BAEBED4" w:rsidRDefault="31999859" w14:paraId="371593E0" w14:textId="5CD16386">
      <w:pPr>
        <w:pStyle w:val="NoSpacing"/>
        <w:spacing/>
        <w:ind w:left="1440"/>
        <w:contextualSpacing/>
        <w:jc w:val="left"/>
      </w:pPr>
      <w:r w:rsidRPr="4BAEBED4" w:rsidR="31999859">
        <w:rPr>
          <w:rFonts w:ascii="Calibri" w:hAnsi="Calibri" w:cs="Calibri"/>
          <w:b w:val="1"/>
          <w:bCs w:val="1"/>
        </w:rPr>
        <w:t xml:space="preserve">        current = </w:t>
      </w:r>
      <w:r w:rsidRPr="4BAEBED4" w:rsidR="31999859">
        <w:rPr>
          <w:rFonts w:ascii="Calibri" w:hAnsi="Calibri" w:cs="Calibri"/>
          <w:b w:val="1"/>
          <w:bCs w:val="1"/>
        </w:rPr>
        <w:t>openSet.dequeueLowestFScore</w:t>
      </w:r>
      <w:r w:rsidRPr="4BAEBED4" w:rsidR="31999859">
        <w:rPr>
          <w:rFonts w:ascii="Calibri" w:hAnsi="Calibri" w:cs="Calibri"/>
          <w:b w:val="1"/>
          <w:bCs w:val="1"/>
        </w:rPr>
        <w:t>()</w:t>
      </w:r>
    </w:p>
    <w:p w:rsidR="31999859" w:rsidP="4BAEBED4" w:rsidRDefault="31999859" w14:paraId="2ED11759" w14:textId="24754DA5">
      <w:pPr>
        <w:pStyle w:val="NoSpacing"/>
        <w:spacing/>
        <w:ind w:left="1440"/>
        <w:contextualSpacing/>
        <w:jc w:val="left"/>
      </w:pPr>
      <w:r w:rsidRPr="4BAEBED4" w:rsidR="31999859">
        <w:rPr>
          <w:rFonts w:ascii="Calibri" w:hAnsi="Calibri" w:cs="Calibri"/>
          <w:b w:val="1"/>
          <w:bCs w:val="1"/>
        </w:rPr>
        <w:t xml:space="preserve">        if current == goal: return </w:t>
      </w:r>
      <w:r w:rsidRPr="4BAEBED4" w:rsidR="31999859">
        <w:rPr>
          <w:rFonts w:ascii="Calibri" w:hAnsi="Calibri" w:cs="Calibri"/>
          <w:b w:val="1"/>
          <w:bCs w:val="1"/>
        </w:rPr>
        <w:t>reconstructPath</w:t>
      </w:r>
      <w:r w:rsidRPr="4BAEBED4" w:rsidR="31999859">
        <w:rPr>
          <w:rFonts w:ascii="Calibri" w:hAnsi="Calibri" w:cs="Calibri"/>
          <w:b w:val="1"/>
          <w:bCs w:val="1"/>
        </w:rPr>
        <w:t>()</w:t>
      </w:r>
    </w:p>
    <w:p w:rsidR="31999859" w:rsidP="4BAEBED4" w:rsidRDefault="31999859" w14:paraId="2850F040" w14:textId="5C3B0FDE">
      <w:pPr>
        <w:pStyle w:val="NoSpacing"/>
        <w:spacing/>
        <w:ind w:left="1440"/>
        <w:contextualSpacing/>
        <w:jc w:val="left"/>
      </w:pPr>
      <w:r w:rsidRPr="4BAEBED4" w:rsidR="31999859">
        <w:rPr>
          <w:rFonts w:ascii="Calibri" w:hAnsi="Calibri" w:cs="Calibri"/>
          <w:b w:val="1"/>
          <w:bCs w:val="1"/>
        </w:rPr>
        <w:t xml:space="preserve">        for neighbor in </w:t>
      </w:r>
      <w:r w:rsidRPr="4BAEBED4" w:rsidR="31999859">
        <w:rPr>
          <w:rFonts w:ascii="Calibri" w:hAnsi="Calibri" w:cs="Calibri"/>
          <w:b w:val="1"/>
          <w:bCs w:val="1"/>
        </w:rPr>
        <w:t>current.neighbors</w:t>
      </w:r>
      <w:r w:rsidRPr="4BAEBED4" w:rsidR="31999859">
        <w:rPr>
          <w:rFonts w:ascii="Calibri" w:hAnsi="Calibri" w:cs="Calibri"/>
          <w:b w:val="1"/>
          <w:bCs w:val="1"/>
        </w:rPr>
        <w:t>:</w:t>
      </w:r>
    </w:p>
    <w:p w:rsidR="31999859" w:rsidP="4BAEBED4" w:rsidRDefault="31999859" w14:paraId="300DFE1F" w14:textId="01E5F031">
      <w:pPr>
        <w:pStyle w:val="NoSpacing"/>
        <w:spacing/>
        <w:ind w:left="1440"/>
        <w:contextualSpacing/>
        <w:jc w:val="left"/>
        <w:rPr>
          <w:rFonts w:ascii="Calibri" w:hAnsi="Calibri" w:cs="Calibri"/>
          <w:b w:val="1"/>
          <w:bCs w:val="1"/>
        </w:rPr>
      </w:pPr>
      <w:r w:rsidRPr="4BAEBED4" w:rsidR="31999859">
        <w:rPr>
          <w:rFonts w:ascii="Calibri" w:hAnsi="Calibri" w:cs="Calibri"/>
          <w:b w:val="1"/>
          <w:bCs w:val="1"/>
        </w:rPr>
        <w:t xml:space="preserve">            calculate </w:t>
      </w:r>
      <w:r w:rsidRPr="4BAEBED4" w:rsidR="31999859">
        <w:rPr>
          <w:rFonts w:ascii="Calibri" w:hAnsi="Calibri" w:cs="Calibri"/>
          <w:b w:val="1"/>
          <w:bCs w:val="1"/>
        </w:rPr>
        <w:t>tentative_gScore</w:t>
      </w:r>
    </w:p>
    <w:p w:rsidR="31999859" w:rsidP="4BAEBED4" w:rsidRDefault="31999859" w14:paraId="79145C65" w14:textId="6F86A27F">
      <w:pPr>
        <w:pStyle w:val="NoSpacing"/>
        <w:spacing/>
        <w:ind w:left="1440"/>
        <w:contextualSpacing/>
        <w:jc w:val="left"/>
      </w:pPr>
      <w:r w:rsidRPr="4BAEBED4" w:rsidR="31999859">
        <w:rPr>
          <w:rFonts w:ascii="Calibri" w:hAnsi="Calibri" w:cs="Calibri"/>
          <w:b w:val="1"/>
          <w:bCs w:val="1"/>
        </w:rPr>
        <w:t xml:space="preserve">            if better path </w:t>
      </w:r>
      <w:r w:rsidRPr="4BAEBED4" w:rsidR="31999859">
        <w:rPr>
          <w:rFonts w:ascii="Calibri" w:hAnsi="Calibri" w:cs="Calibri"/>
          <w:b w:val="1"/>
          <w:bCs w:val="1"/>
        </w:rPr>
        <w:t>found:</w:t>
      </w:r>
      <w:r w:rsidRPr="4BAEBED4" w:rsidR="31999859">
        <w:rPr>
          <w:rFonts w:ascii="Calibri" w:hAnsi="Calibri" w:cs="Calibri"/>
          <w:b w:val="1"/>
          <w:bCs w:val="1"/>
        </w:rPr>
        <w:t xml:space="preserve"> update parent and scores</w:t>
      </w:r>
    </w:p>
    <w:p w:rsidR="4BAEBED4" w:rsidP="4BAEBED4" w:rsidRDefault="4BAEBED4" w14:paraId="7A5BC3A8" w14:textId="49F820D0">
      <w:pPr>
        <w:pStyle w:val="NoSpacing"/>
        <w:spacing/>
        <w:contextualSpacing/>
        <w:jc w:val="center"/>
        <w:rPr>
          <w:rFonts w:ascii="Calibri" w:hAnsi="Calibri" w:cs="Calibri"/>
          <w:b w:val="1"/>
          <w:bCs w:val="1"/>
        </w:rPr>
      </w:pPr>
    </w:p>
    <w:p w:rsidRPr="00B0306B" w:rsidR="53B04F29" w:rsidP="003E3B9B" w:rsidRDefault="53B04F29" w14:paraId="0DD022AD" w14:textId="56045834">
      <w:pPr>
        <w:pStyle w:val="paragraph"/>
        <w:suppressAutoHyphens/>
        <w:spacing w:before="0" w:beforeAutospacing="0" w:after="0" w:afterAutospacing="0"/>
        <w:contextualSpacing/>
        <w:rPr>
          <w:rFonts w:ascii="Calibri" w:hAnsi="Calibri" w:cs="Calibri"/>
          <w:sz w:val="22"/>
          <w:szCs w:val="22"/>
        </w:rPr>
      </w:pPr>
    </w:p>
    <w:p w:rsidRPr="00B0306B" w:rsidR="007802B2" w:rsidP="003E3B9B" w:rsidRDefault="59A59CAA" w14:paraId="4C1DC8F7" w14:textId="19488EE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rsidRPr="00B0306B" w:rsidR="007802B2" w:rsidP="003E3B9B" w:rsidRDefault="59A59CAA" w14:paraId="2F1750A3" w14:textId="7074B7E3">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rsidRPr="00B0306B" w:rsidR="007802B2" w:rsidP="003E3B9B" w:rsidRDefault="59A59CAA" w14:paraId="321BB6E8" w14:textId="39817552">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w:t>
      </w:r>
      <w:r w:rsidRPr="00B0306B">
        <w:rPr>
          <w:rFonts w:ascii="Calibri" w:hAnsi="Calibri" w:cs="Calibri"/>
          <w:sz w:val="22"/>
          <w:szCs w:val="22"/>
        </w:rPr>
        <w:lastRenderedPageBreak/>
        <w:t xml:space="preserve">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rsidRPr="00B0306B" w:rsidR="007802B2" w:rsidP="003E3B9B" w:rsidRDefault="007802B2" w14:paraId="493F675D" w14:textId="0A3D3661">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718EB3C9" w14:paraId="56E41280" w14:textId="22FCF1F4">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Pr="00B0306B" w:rsidR="5EAAE109">
        <w:rPr>
          <w:rStyle w:val="normaltextrun"/>
          <w:rFonts w:ascii="Calibri" w:hAnsi="Calibri" w:cs="Calibri"/>
          <w:sz w:val="22"/>
          <w:szCs w:val="22"/>
        </w:rPr>
        <w:t xml:space="preserve"> </w:t>
      </w:r>
    </w:p>
    <w:p w:rsidRPr="00B0306B" w:rsidR="007504F2" w:rsidP="003E3B9B" w:rsidRDefault="007504F2" w14:paraId="26792558"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30E6F4E" w14:paraId="291597D7" w14:textId="718AF0B6">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Identify and describe the specific skills you will demonstrate</w:t>
      </w:r>
      <w:r w:rsidR="00795245">
        <w:rPr>
          <w:rFonts w:ascii="Calibri" w:hAnsi="Calibri" w:cs="Calibri" w:eastAsiaTheme="minorEastAsia"/>
          <w:sz w:val="22"/>
          <w:szCs w:val="22"/>
        </w:rPr>
        <w:t xml:space="preserve"> to</w:t>
      </w:r>
      <w:r w:rsidRPr="00B0306B">
        <w:rPr>
          <w:rFonts w:ascii="Calibri" w:hAnsi="Calibri" w:cs="Calibri" w:eastAsiaTheme="minorEastAsia"/>
          <w:sz w:val="22"/>
          <w:szCs w:val="22"/>
        </w:rPr>
        <w:t xml:space="preserve"> align with the course outcome</w:t>
      </w:r>
      <w:r w:rsidRPr="00B0306B" w:rsidR="391BEDDF">
        <w:rPr>
          <w:rFonts w:ascii="Calibri" w:hAnsi="Calibri" w:cs="Calibri" w:eastAsiaTheme="minorEastAsia"/>
          <w:sz w:val="22"/>
          <w:szCs w:val="22"/>
        </w:rPr>
        <w:t>.</w:t>
      </w:r>
    </w:p>
    <w:p w:rsidRPr="00B0306B" w:rsidR="007802B2" w:rsidP="003E3B9B" w:rsidRDefault="007802B2" w14:paraId="052D94C1" w14:textId="5C4F5510">
      <w:pPr>
        <w:pStyle w:val="NoSpacing"/>
        <w:suppressAutoHyphens/>
        <w:contextualSpacing/>
        <w:textAlignment w:val="baseline"/>
        <w:rPr>
          <w:rFonts w:ascii="Calibri" w:hAnsi="Calibri" w:cs="Calibri"/>
          <w:b/>
          <w:bCs/>
        </w:rPr>
      </w:pPr>
    </w:p>
    <w:p w:rsidR="40667AFA" w:rsidP="4BAEBED4" w:rsidRDefault="40667AFA" w14:paraId="7D9B3E78" w14:textId="1FA77A93">
      <w:pPr>
        <w:spacing w:before="240" w:beforeAutospacing="off" w:after="240" w:afterAutospacing="off"/>
        <w:ind w:left="2160"/>
        <w:jc w:val="left"/>
      </w:pPr>
      <w:r w:rsidRPr="4BAEBED4" w:rsidR="40667AFA">
        <w:rPr>
          <w:rFonts w:ascii="Calibri" w:hAnsi="Calibri" w:eastAsia="Calibri" w:cs="Calibri"/>
          <w:noProof w:val="0"/>
          <w:sz w:val="22"/>
          <w:szCs w:val="22"/>
          <w:lang w:val="en-US"/>
        </w:rPr>
        <w:t>Demonstrates advanced algorithmic thinking, use of efficient data structures (e.g., priority queue), and understanding of computational trade-offs.</w:t>
      </w:r>
    </w:p>
    <w:p w:rsidRPr="00B0306B" w:rsidR="007802B2" w:rsidP="003E3B9B" w:rsidRDefault="007802B2" w14:paraId="0B1D0E8A" w14:textId="7581AC6A">
      <w:pPr>
        <w:pStyle w:val="paragraph"/>
        <w:suppressAutoHyphens/>
        <w:spacing w:before="0" w:beforeAutospacing="0" w:after="0" w:afterAutospacing="0"/>
        <w:contextualSpacing/>
        <w:textAlignment w:val="baseline"/>
        <w:rPr>
          <w:rStyle w:val="normaltextrun"/>
          <w:rFonts w:ascii="Calibri" w:hAnsi="Calibri" w:cs="Calibri" w:eastAsiaTheme="minorEastAsia"/>
          <w:sz w:val="22"/>
          <w:szCs w:val="22"/>
        </w:rPr>
      </w:pPr>
    </w:p>
    <w:p w:rsidRPr="00B0306B" w:rsidR="007802B2" w:rsidP="003E3B9B" w:rsidRDefault="4E703972" w14:paraId="7E651C72" w14:textId="02B0F5BC">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 xml:space="preserve">Select one or more of the course outcomes </w:t>
      </w:r>
      <w:r w:rsidRPr="00B0306B" w:rsidR="3A4A891D">
        <w:rPr>
          <w:rStyle w:val="normaltextrun"/>
          <w:rFonts w:ascii="Calibri" w:hAnsi="Calibri" w:cs="Calibri" w:eastAsiaTheme="minorEastAsia"/>
          <w:sz w:val="22"/>
          <w:szCs w:val="22"/>
        </w:rPr>
        <w:t>listed under Category One</w:t>
      </w:r>
      <w:r w:rsidRPr="00B0306B">
        <w:rPr>
          <w:rStyle w:val="normaltextrun"/>
          <w:rFonts w:ascii="Calibri" w:hAnsi="Calibri" w:cs="Calibri" w:eastAsiaTheme="minorEastAsia"/>
          <w:sz w:val="22"/>
          <w:szCs w:val="22"/>
        </w:rPr>
        <w:t xml:space="preserve"> that your enhancement will align with.</w:t>
      </w:r>
    </w:p>
    <w:p w:rsidRPr="00B0306B" w:rsidR="764A04E4" w:rsidP="003E3B9B" w:rsidRDefault="764A04E4" w14:paraId="4053C673" w14:textId="24A7A002">
      <w:pPr>
        <w:pStyle w:val="NoSpacing"/>
        <w:suppressAutoHyphens/>
        <w:contextualSpacing/>
        <w:rPr>
          <w:rFonts w:ascii="Calibri" w:hAnsi="Calibri" w:cs="Calibri"/>
          <w:b/>
          <w:bCs/>
        </w:rPr>
      </w:pPr>
    </w:p>
    <w:p w:rsidR="072E1592" w:rsidP="4BAEBED4" w:rsidRDefault="072E1592" w14:paraId="72481C37" w14:textId="406C3710">
      <w:pPr>
        <w:pStyle w:val="NoSpacing"/>
        <w:spacing/>
        <w:ind w:left="2160"/>
        <w:contextualSpacing/>
        <w:jc w:val="left"/>
        <w:rPr>
          <w:rFonts w:ascii="Calibri" w:hAnsi="Calibri" w:cs="Calibri"/>
          <w:b w:val="0"/>
          <w:bCs w:val="0"/>
        </w:rPr>
      </w:pPr>
      <w:r w:rsidRPr="4BAEBED4" w:rsidR="072E1592">
        <w:rPr>
          <w:rFonts w:ascii="Calibri" w:hAnsi="Calibri" w:cs="Calibri"/>
          <w:b w:val="0"/>
          <w:bCs w:val="0"/>
        </w:rPr>
        <w:t>Design and evaluate computing solutions</w:t>
      </w:r>
    </w:p>
    <w:p w:rsidR="072E1592" w:rsidP="4BAEBED4" w:rsidRDefault="072E1592" w14:paraId="067C89E2" w14:textId="3FECC64D">
      <w:pPr>
        <w:pStyle w:val="NoSpacing"/>
        <w:spacing/>
        <w:ind w:left="2160"/>
        <w:contextualSpacing/>
        <w:jc w:val="left"/>
        <w:rPr>
          <w:rFonts w:ascii="Calibri" w:hAnsi="Calibri" w:cs="Calibri"/>
          <w:b w:val="0"/>
          <w:bCs w:val="0"/>
        </w:rPr>
      </w:pPr>
      <w:r w:rsidRPr="4BAEBED4" w:rsidR="072E1592">
        <w:rPr>
          <w:rFonts w:ascii="Calibri" w:hAnsi="Calibri" w:cs="Calibri"/>
          <w:b w:val="0"/>
          <w:bCs w:val="0"/>
        </w:rPr>
        <w:t>Use well-founded techniques and tools in computing practices</w:t>
      </w:r>
    </w:p>
    <w:p w:rsidRPr="00B0306B" w:rsidR="764A04E4" w:rsidP="003E3B9B" w:rsidRDefault="764A04E4" w14:paraId="620A4A4D" w14:textId="6650EC99">
      <w:pPr>
        <w:pStyle w:val="paragraph"/>
        <w:suppressAutoHyphens/>
        <w:spacing w:before="0" w:beforeAutospacing="0" w:after="0" w:afterAutospacing="0"/>
        <w:contextualSpacing/>
        <w:rPr>
          <w:rStyle w:val="normaltextrun"/>
          <w:rFonts w:ascii="Calibri" w:hAnsi="Calibri" w:cs="Calibri"/>
          <w:sz w:val="22"/>
          <w:szCs w:val="22"/>
        </w:rPr>
      </w:pPr>
    </w:p>
    <w:p w:rsidRPr="00B0306B" w:rsidR="00AD3E89" w:rsidP="003E3B9B" w:rsidRDefault="5F87F775" w14:paraId="657A3692" w14:textId="3B87747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rsidRPr="00B0306B" w:rsidR="007504F2" w:rsidP="003E3B9B" w:rsidRDefault="007504F2" w14:paraId="0F9A3D91"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2EC683D6" w14:textId="24BC0A0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Pr="00B0306B" w:rsidR="5AF81D8D">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B0306B" w:rsidR="005C63A0" w:rsidP="003E3B9B" w:rsidRDefault="005C63A0" w14:paraId="0909F3A1" w14:textId="24A7A002">
      <w:pPr>
        <w:pStyle w:val="NoSpacing"/>
        <w:suppressAutoHyphens/>
        <w:contextualSpacing/>
        <w:textAlignment w:val="baseline"/>
        <w:rPr>
          <w:rFonts w:ascii="Calibri" w:hAnsi="Calibri" w:cs="Calibri"/>
          <w:b/>
          <w:bCs/>
        </w:rPr>
      </w:pPr>
    </w:p>
    <w:p w:rsidR="044182E7" w:rsidP="4BAEBED4" w:rsidRDefault="044182E7" w14:paraId="581C1B32" w14:textId="6B2E5A35">
      <w:pPr>
        <w:spacing w:before="240" w:beforeAutospacing="off" w:after="240" w:afterAutospacing="off"/>
        <w:jc w:val="center"/>
      </w:pPr>
      <w:r w:rsidRPr="4BAEBED4" w:rsidR="044182E7">
        <w:rPr>
          <w:rFonts w:ascii="Calibri" w:hAnsi="Calibri" w:eastAsia="Calibri" w:cs="Calibri"/>
          <w:noProof w:val="0"/>
          <w:sz w:val="22"/>
          <w:szCs w:val="22"/>
          <w:lang w:val="en-US"/>
        </w:rPr>
        <w:t>Bookstore database project from CS 340.</w:t>
      </w:r>
    </w:p>
    <w:p w:rsidRPr="00B0306B" w:rsidR="005C63A0" w:rsidP="003E3B9B" w:rsidRDefault="005C63A0" w14:paraId="2DD645C9" w14:textId="7384C6B3">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72343B85" w14:textId="66722EA4">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Pr="00B0306B" w:rsidR="3DBAE94F">
        <w:rPr>
          <w:rFonts w:ascii="Calibri" w:hAnsi="Calibri" w:cs="Calibri"/>
          <w:sz w:val="22"/>
          <w:szCs w:val="22"/>
        </w:rPr>
        <w:t>that illustrates the planned enhancement</w:t>
      </w:r>
      <w:r w:rsidRPr="00B0306B" w:rsidR="66CB9611">
        <w:rPr>
          <w:rFonts w:ascii="Calibri" w:hAnsi="Calibri" w:cs="Calibri"/>
          <w:sz w:val="22"/>
          <w:szCs w:val="22"/>
        </w:rPr>
        <w:t>.</w:t>
      </w:r>
    </w:p>
    <w:p w:rsidRPr="00B0306B" w:rsidR="005C63A0" w:rsidP="003E3B9B" w:rsidRDefault="005C63A0" w14:paraId="3420B2C6" w14:textId="78AFE2A9">
      <w:pPr>
        <w:pStyle w:val="NoSpacing"/>
        <w:suppressAutoHyphens/>
        <w:contextualSpacing/>
        <w:textAlignment w:val="baseline"/>
        <w:rPr>
          <w:rFonts w:ascii="Calibri" w:hAnsi="Calibri" w:cs="Calibri"/>
          <w:b/>
          <w:bCs/>
        </w:rPr>
      </w:pPr>
    </w:p>
    <w:p w:rsidR="1077B8DE" w:rsidP="4BAEBED4" w:rsidRDefault="1077B8DE" w14:paraId="00A65403" w14:textId="205114EF">
      <w:pPr>
        <w:spacing w:before="240" w:beforeAutospacing="off" w:after="240" w:afterAutospacing="off"/>
        <w:jc w:val="center"/>
      </w:pPr>
      <w:r w:rsidRPr="4BAEBED4" w:rsidR="1077B8DE">
        <w:rPr>
          <w:rFonts w:ascii="Calibri" w:hAnsi="Calibri" w:eastAsia="Calibri" w:cs="Calibri"/>
          <w:noProof w:val="0"/>
          <w:sz w:val="22"/>
          <w:szCs w:val="22"/>
          <w:lang w:val="en-US"/>
        </w:rPr>
        <w:t xml:space="preserve">Refactor the schema into </w:t>
      </w:r>
      <w:r w:rsidRPr="4BAEBED4" w:rsidR="1077B8DE">
        <w:rPr>
          <w:rFonts w:ascii="Calibri" w:hAnsi="Calibri" w:eastAsia="Calibri" w:cs="Calibri"/>
          <w:b w:val="1"/>
          <w:bCs w:val="1"/>
          <w:noProof w:val="0"/>
          <w:sz w:val="22"/>
          <w:szCs w:val="22"/>
          <w:lang w:val="en-US"/>
        </w:rPr>
        <w:t>3NF</w:t>
      </w:r>
      <w:r w:rsidRPr="4BAEBED4" w:rsidR="1077B8DE">
        <w:rPr>
          <w:rFonts w:ascii="Calibri" w:hAnsi="Calibri" w:eastAsia="Calibri" w:cs="Calibri"/>
          <w:noProof w:val="0"/>
          <w:sz w:val="22"/>
          <w:szCs w:val="22"/>
          <w:lang w:val="en-US"/>
        </w:rPr>
        <w:t xml:space="preserve">, implement </w:t>
      </w:r>
      <w:r w:rsidRPr="4BAEBED4" w:rsidR="1077B8DE">
        <w:rPr>
          <w:rFonts w:ascii="Calibri" w:hAnsi="Calibri" w:eastAsia="Calibri" w:cs="Calibri"/>
          <w:b w:val="1"/>
          <w:bCs w:val="1"/>
          <w:noProof w:val="0"/>
          <w:sz w:val="22"/>
          <w:szCs w:val="22"/>
          <w:lang w:val="en-US"/>
        </w:rPr>
        <w:t>stored procedures</w:t>
      </w:r>
      <w:r w:rsidRPr="4BAEBED4" w:rsidR="1077B8DE">
        <w:rPr>
          <w:rFonts w:ascii="Calibri" w:hAnsi="Calibri" w:eastAsia="Calibri" w:cs="Calibri"/>
          <w:noProof w:val="0"/>
          <w:sz w:val="22"/>
          <w:szCs w:val="22"/>
          <w:lang w:val="en-US"/>
        </w:rPr>
        <w:t xml:space="preserve"> and </w:t>
      </w:r>
      <w:r w:rsidRPr="4BAEBED4" w:rsidR="1077B8DE">
        <w:rPr>
          <w:rFonts w:ascii="Calibri" w:hAnsi="Calibri" w:eastAsia="Calibri" w:cs="Calibri"/>
          <w:b w:val="1"/>
          <w:bCs w:val="1"/>
          <w:noProof w:val="0"/>
          <w:sz w:val="22"/>
          <w:szCs w:val="22"/>
          <w:lang w:val="en-US"/>
        </w:rPr>
        <w:t>views</w:t>
      </w:r>
      <w:r w:rsidRPr="4BAEBED4" w:rsidR="1077B8DE">
        <w:rPr>
          <w:rFonts w:ascii="Calibri" w:hAnsi="Calibri" w:eastAsia="Calibri" w:cs="Calibri"/>
          <w:noProof w:val="0"/>
          <w:sz w:val="22"/>
          <w:szCs w:val="22"/>
          <w:lang w:val="en-US"/>
        </w:rPr>
        <w:t xml:space="preserve">, and build a </w:t>
      </w:r>
      <w:r w:rsidRPr="4BAEBED4" w:rsidR="1077B8DE">
        <w:rPr>
          <w:rFonts w:ascii="Calibri" w:hAnsi="Calibri" w:eastAsia="Calibri" w:cs="Calibri"/>
          <w:b w:val="1"/>
          <w:bCs w:val="1"/>
          <w:noProof w:val="0"/>
          <w:sz w:val="22"/>
          <w:szCs w:val="22"/>
          <w:lang w:val="en-US"/>
        </w:rPr>
        <w:t>dashboard using Flask and SQLite</w:t>
      </w:r>
      <w:r w:rsidRPr="4BAEBED4" w:rsidR="1077B8DE">
        <w:rPr>
          <w:rFonts w:ascii="Calibri" w:hAnsi="Calibri" w:eastAsia="Calibri" w:cs="Calibri"/>
          <w:noProof w:val="0"/>
          <w:sz w:val="22"/>
          <w:szCs w:val="22"/>
          <w:lang w:val="en-US"/>
        </w:rPr>
        <w:t xml:space="preserve"> to visualize sales analytics.</w:t>
      </w:r>
    </w:p>
    <w:p w:rsidR="1077B8DE" w:rsidP="4BAEBED4" w:rsidRDefault="1077B8DE" w14:paraId="5FECBB5E" w14:textId="1C00D423">
      <w:pPr>
        <w:pStyle w:val="NoSpacing"/>
        <w:spacing/>
        <w:contextualSpacing/>
        <w:jc w:val="center"/>
        <w:rPr>
          <w:rFonts w:ascii="Calibri" w:hAnsi="Calibri" w:cs="Calibri"/>
          <w:b w:val="1"/>
          <w:bCs w:val="1"/>
        </w:rPr>
      </w:pPr>
      <w:r w:rsidRPr="4BAEBED4" w:rsidR="1077B8DE">
        <w:rPr>
          <w:rFonts w:ascii="Calibri" w:hAnsi="Calibri" w:cs="Calibri"/>
          <w:b w:val="1"/>
          <w:bCs w:val="1"/>
        </w:rPr>
        <w:t>CREATE PROCEDURE GetTopSellingBooks()</w:t>
      </w:r>
    </w:p>
    <w:p w:rsidR="1077B8DE" w:rsidP="4BAEBED4" w:rsidRDefault="1077B8DE" w14:paraId="5C446B92" w14:textId="55384E6E">
      <w:pPr>
        <w:pStyle w:val="NoSpacing"/>
        <w:spacing/>
        <w:contextualSpacing/>
        <w:jc w:val="center"/>
      </w:pPr>
      <w:r w:rsidRPr="4BAEBED4" w:rsidR="1077B8DE">
        <w:rPr>
          <w:rFonts w:ascii="Calibri" w:hAnsi="Calibri" w:cs="Calibri"/>
          <w:b w:val="1"/>
          <w:bCs w:val="1"/>
        </w:rPr>
        <w:t>BEGIN</w:t>
      </w:r>
    </w:p>
    <w:p w:rsidR="1077B8DE" w:rsidP="4BAEBED4" w:rsidRDefault="1077B8DE" w14:paraId="565073FF" w14:textId="4C0ED6CF">
      <w:pPr>
        <w:pStyle w:val="NoSpacing"/>
        <w:spacing/>
        <w:contextualSpacing/>
        <w:jc w:val="center"/>
      </w:pPr>
      <w:r w:rsidRPr="4BAEBED4" w:rsidR="1077B8DE">
        <w:rPr>
          <w:rFonts w:ascii="Calibri" w:hAnsi="Calibri" w:cs="Calibri"/>
          <w:b w:val="1"/>
          <w:bCs w:val="1"/>
        </w:rPr>
        <w:t xml:space="preserve">  SELECT title, COUNT(*) AS total_sales</w:t>
      </w:r>
    </w:p>
    <w:p w:rsidR="1077B8DE" w:rsidP="4BAEBED4" w:rsidRDefault="1077B8DE" w14:paraId="3D09E2D2" w14:textId="4EA66DEF">
      <w:pPr>
        <w:pStyle w:val="NoSpacing"/>
        <w:spacing/>
        <w:contextualSpacing/>
        <w:jc w:val="center"/>
      </w:pPr>
      <w:r w:rsidRPr="4BAEBED4" w:rsidR="1077B8DE">
        <w:rPr>
          <w:rFonts w:ascii="Calibri" w:hAnsi="Calibri" w:cs="Calibri"/>
          <w:b w:val="1"/>
          <w:bCs w:val="1"/>
        </w:rPr>
        <w:t xml:space="preserve">  FROM orders</w:t>
      </w:r>
    </w:p>
    <w:p w:rsidR="1077B8DE" w:rsidP="4BAEBED4" w:rsidRDefault="1077B8DE" w14:paraId="1CEBA4EB" w14:textId="550DA457">
      <w:pPr>
        <w:pStyle w:val="NoSpacing"/>
        <w:spacing/>
        <w:contextualSpacing/>
        <w:jc w:val="center"/>
      </w:pPr>
      <w:r w:rsidRPr="4BAEBED4" w:rsidR="1077B8DE">
        <w:rPr>
          <w:rFonts w:ascii="Calibri" w:hAnsi="Calibri" w:cs="Calibri"/>
          <w:b w:val="1"/>
          <w:bCs w:val="1"/>
        </w:rPr>
        <w:t xml:space="preserve">  GROUP BY title</w:t>
      </w:r>
    </w:p>
    <w:p w:rsidR="1077B8DE" w:rsidP="4BAEBED4" w:rsidRDefault="1077B8DE" w14:paraId="3EE27D4C" w14:textId="066BAF99">
      <w:pPr>
        <w:pStyle w:val="NoSpacing"/>
        <w:spacing/>
        <w:contextualSpacing/>
        <w:jc w:val="center"/>
      </w:pPr>
      <w:r w:rsidRPr="4BAEBED4" w:rsidR="1077B8DE">
        <w:rPr>
          <w:rFonts w:ascii="Calibri" w:hAnsi="Calibri" w:cs="Calibri"/>
          <w:b w:val="1"/>
          <w:bCs w:val="1"/>
        </w:rPr>
        <w:t xml:space="preserve">  ORDER BY total_sales DESC;</w:t>
      </w:r>
    </w:p>
    <w:p w:rsidR="1077B8DE" w:rsidP="4BAEBED4" w:rsidRDefault="1077B8DE" w14:paraId="1C02F552" w14:textId="14EBAADB">
      <w:pPr>
        <w:pStyle w:val="NoSpacing"/>
        <w:spacing/>
        <w:contextualSpacing/>
        <w:jc w:val="center"/>
      </w:pPr>
      <w:r w:rsidRPr="4BAEBED4" w:rsidR="1077B8DE">
        <w:rPr>
          <w:rFonts w:ascii="Calibri" w:hAnsi="Calibri" w:cs="Calibri"/>
          <w:b w:val="1"/>
          <w:bCs w:val="1"/>
        </w:rPr>
        <w:t>END;</w:t>
      </w:r>
    </w:p>
    <w:p w:rsidR="4BAEBED4" w:rsidP="4BAEBED4" w:rsidRDefault="4BAEBED4" w14:paraId="14A57F93" w14:textId="121BD518">
      <w:pPr>
        <w:pStyle w:val="NoSpacing"/>
        <w:spacing/>
        <w:contextualSpacing/>
        <w:jc w:val="center"/>
        <w:rPr>
          <w:rFonts w:ascii="Calibri" w:hAnsi="Calibri" w:cs="Calibri"/>
          <w:b w:val="1"/>
          <w:bCs w:val="1"/>
        </w:rPr>
      </w:pPr>
    </w:p>
    <w:p w:rsidRPr="00B0306B" w:rsidR="005C63A0" w:rsidP="003E3B9B" w:rsidRDefault="005C63A0" w14:paraId="13614532" w14:textId="7A9FBD49">
      <w:pPr>
        <w:pStyle w:val="paragraph"/>
        <w:suppressAutoHyphens/>
        <w:spacing w:before="0" w:beforeAutospacing="0" w:after="0" w:afterAutospacing="0"/>
        <w:contextualSpacing/>
        <w:textAlignment w:val="baseline"/>
        <w:rPr>
          <w:rFonts w:ascii="Calibri" w:hAnsi="Calibri" w:cs="Calibri"/>
          <w:sz w:val="22"/>
          <w:szCs w:val="22"/>
        </w:rPr>
      </w:pPr>
    </w:p>
    <w:p w:rsidRPr="00B0306B" w:rsidR="005C63A0" w:rsidP="003E3B9B" w:rsidRDefault="60DA81CF" w14:paraId="1A2E55E2" w14:textId="0A4C0C8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rsidRPr="00B0306B" w:rsidR="005C63A0" w:rsidP="003E3B9B" w:rsidRDefault="005C63A0" w14:paraId="2DC9D0E6" w14:textId="6C9F73C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rsidRPr="00B0306B" w:rsidR="005C63A0" w:rsidP="003E3B9B" w:rsidRDefault="60DA81CF" w14:paraId="2058A876" w14:textId="4574421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Pr="00B0306B" w:rsidR="005C63A0">
        <w:rPr>
          <w:rFonts w:ascii="Calibri" w:hAnsi="Calibri" w:cs="Calibri"/>
          <w:sz w:val="22"/>
          <w:szCs w:val="22"/>
        </w:rPr>
        <w:br/>
      </w:r>
    </w:p>
    <w:p w:rsidRPr="00B0306B" w:rsidR="005C63A0" w:rsidP="003E3B9B" w:rsidRDefault="7212E5EB" w14:paraId="6055CA73" w14:textId="4E7E882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360E3934" w14:textId="77777777">
      <w:pPr>
        <w:pStyle w:val="paragraph"/>
        <w:suppressAutoHyphens/>
        <w:spacing w:before="0" w:beforeAutospacing="0" w:after="0" w:afterAutospacing="0"/>
        <w:ind w:left="1260"/>
        <w:contextualSpacing/>
        <w:textAlignment w:val="baseline"/>
        <w:rPr>
          <w:rFonts w:ascii="Calibri" w:hAnsi="Calibri" w:cs="Calibri"/>
          <w:sz w:val="22"/>
          <w:szCs w:val="22"/>
        </w:rPr>
      </w:pPr>
    </w:p>
    <w:p w:rsidRPr="00B0306B" w:rsidR="005C63A0" w:rsidP="003E3B9B" w:rsidRDefault="7212E5EB" w14:paraId="68575F86" w14:textId="226EF944">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 xml:space="preserve">Identify and describe the specific skills you will demonstrate </w:t>
      </w:r>
      <w:r w:rsidR="00DD4839">
        <w:rPr>
          <w:rFonts w:ascii="Calibri" w:hAnsi="Calibri" w:cs="Calibri" w:eastAsiaTheme="minorEastAsia"/>
          <w:sz w:val="22"/>
          <w:szCs w:val="22"/>
        </w:rPr>
        <w:t xml:space="preserve">that </w:t>
      </w:r>
      <w:r w:rsidRPr="00B0306B">
        <w:rPr>
          <w:rFonts w:ascii="Calibri" w:hAnsi="Calibri" w:cs="Calibri" w:eastAsiaTheme="minorEastAsia"/>
          <w:sz w:val="22"/>
          <w:szCs w:val="22"/>
        </w:rPr>
        <w:t>align with the course outcome</w:t>
      </w:r>
      <w:r w:rsidR="00DD4839">
        <w:rPr>
          <w:rFonts w:ascii="Calibri" w:hAnsi="Calibri" w:cs="Calibri" w:eastAsiaTheme="minorEastAsia"/>
          <w:sz w:val="22"/>
          <w:szCs w:val="22"/>
        </w:rPr>
        <w:t>.</w:t>
      </w:r>
    </w:p>
    <w:p w:rsidRPr="00B0306B" w:rsidR="005C63A0" w:rsidP="003E3B9B" w:rsidRDefault="005C63A0" w14:paraId="68152D51" w14:textId="24A7A002">
      <w:pPr>
        <w:pStyle w:val="NoSpacing"/>
        <w:suppressAutoHyphens/>
        <w:contextualSpacing/>
        <w:textAlignment w:val="baseline"/>
        <w:rPr>
          <w:rFonts w:ascii="Calibri" w:hAnsi="Calibri" w:cs="Calibri"/>
          <w:b/>
          <w:bCs/>
        </w:rPr>
      </w:pPr>
    </w:p>
    <w:p w:rsidRPr="00B0306B" w:rsidR="005C63A0" w:rsidP="4BAEBED4" w:rsidRDefault="005C63A0" w14:paraId="4E891678" w14:textId="43AE4058">
      <w:pPr>
        <w:suppressAutoHyphens/>
        <w:spacing w:before="240" w:beforeAutospacing="off" w:after="240" w:afterAutospacing="off"/>
        <w:contextualSpacing/>
        <w:jc w:val="center"/>
        <w:textAlignment w:val="baseline"/>
      </w:pPr>
      <w:r w:rsidRPr="4BAEBED4" w:rsidR="1F6B6349">
        <w:rPr>
          <w:rFonts w:ascii="Calibri" w:hAnsi="Calibri" w:eastAsia="Calibri" w:cs="Calibri"/>
          <w:noProof w:val="0"/>
          <w:sz w:val="22"/>
          <w:szCs w:val="22"/>
          <w:lang w:val="en-US"/>
        </w:rPr>
        <w:t>Shows understanding of normalization, backend integration, and SQL automation for business insights.</w:t>
      </w:r>
    </w:p>
    <w:p w:rsidRPr="00B0306B" w:rsidR="005C63A0" w:rsidP="003E3B9B" w:rsidRDefault="7212E5EB" w14:paraId="66906C32" w14:textId="02B0F5BC">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Select one or more of the course outcomes listed under Category One that your enhancement will align with.</w:t>
      </w:r>
    </w:p>
    <w:p w:rsidRPr="00B0306B" w:rsidR="005C63A0" w:rsidP="003E3B9B" w:rsidRDefault="005C63A0" w14:paraId="4C23ED8A" w14:textId="24A7A002">
      <w:pPr>
        <w:pStyle w:val="NoSpacing"/>
        <w:suppressAutoHyphens/>
        <w:contextualSpacing/>
        <w:textAlignment w:val="baseline"/>
        <w:rPr>
          <w:rFonts w:ascii="Calibri" w:hAnsi="Calibri" w:cs="Calibri"/>
          <w:b/>
          <w:bCs/>
        </w:rPr>
      </w:pPr>
    </w:p>
    <w:p w:rsidR="520BC0CE" w:rsidP="4BAEBED4" w:rsidRDefault="520BC0CE" w14:paraId="57FACD3C" w14:textId="735A813A">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520BC0CE">
        <w:rPr>
          <w:rFonts w:ascii="Calibri" w:hAnsi="Calibri" w:eastAsia="Calibri" w:cs="Calibri"/>
          <w:noProof w:val="0"/>
          <w:sz w:val="22"/>
          <w:szCs w:val="22"/>
          <w:lang w:val="en-US"/>
        </w:rPr>
        <w:t>Implement computing solutions that deliver value</w:t>
      </w:r>
    </w:p>
    <w:p w:rsidR="520BC0CE" w:rsidP="4BAEBED4" w:rsidRDefault="520BC0CE" w14:paraId="5D62828A" w14:textId="5ECF3B7D">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520BC0CE">
        <w:rPr>
          <w:rFonts w:ascii="Calibri" w:hAnsi="Calibri" w:eastAsia="Calibri" w:cs="Calibri"/>
          <w:noProof w:val="0"/>
          <w:sz w:val="22"/>
          <w:szCs w:val="22"/>
          <w:lang w:val="en-US"/>
        </w:rPr>
        <w:t>Anticipate design flaws and improve data handling security</w:t>
      </w:r>
    </w:p>
    <w:p w:rsidR="4BAEBED4" w:rsidP="4BAEBED4" w:rsidRDefault="4BAEBED4" w14:paraId="19B5CAE3" w14:textId="3C2AC99B">
      <w:pPr>
        <w:pStyle w:val="NoSpacing"/>
        <w:spacing/>
        <w:contextualSpacing/>
        <w:jc w:val="center"/>
        <w:rPr>
          <w:rFonts w:ascii="Calibri" w:hAnsi="Calibri" w:cs="Calibri"/>
          <w:b w:val="1"/>
          <w:bCs w:val="1"/>
        </w:rPr>
      </w:pPr>
    </w:p>
    <w:p w:rsidRPr="00B0306B" w:rsidR="005C63A0" w:rsidP="003E3B9B" w:rsidRDefault="005C63A0" w14:paraId="47DAFC1A" w14:textId="110089B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504F2" w:rsidP="003E3B9B" w:rsidRDefault="5F87F775" w14:paraId="7657D99C" w14:textId="0F5304E1">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Pr="00B0306B" w:rsidR="37A6BD5C">
        <w:rPr>
          <w:rStyle w:val="normaltextrun"/>
          <w:rFonts w:ascii="Calibri" w:hAnsi="Calibri" w:cs="Calibri"/>
          <w:b/>
          <w:bCs/>
          <w:sz w:val="22"/>
          <w:szCs w:val="22"/>
        </w:rPr>
        <w:t xml:space="preserve"> Skill Set</w:t>
      </w:r>
    </w:p>
    <w:p w:rsidRPr="00B0306B" w:rsidR="007504F2" w:rsidP="003E3B9B" w:rsidRDefault="007504F2" w14:paraId="2E3DC3E9"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743C1" w:rsidP="003E3B9B" w:rsidRDefault="6CB8DD84" w14:paraId="53180845" w14:textId="5AED005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Pr="00B0306B" w:rsidR="6BEB69B4">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Pr="00B0306B" w:rsidR="06A8556D">
        <w:rPr>
          <w:rStyle w:val="eop"/>
          <w:rFonts w:ascii="Calibri" w:hAnsi="Calibri" w:cs="Calibri"/>
          <w:b/>
          <w:bCs/>
          <w:sz w:val="22"/>
          <w:szCs w:val="22"/>
        </w:rPr>
        <w:t>overall</w:t>
      </w:r>
      <w:r w:rsidRPr="00B0306B" w:rsidR="7D3036E4">
        <w:rPr>
          <w:rStyle w:val="eop"/>
          <w:rFonts w:ascii="Calibri" w:hAnsi="Calibri" w:cs="Calibri"/>
          <w:sz w:val="22"/>
          <w:szCs w:val="22"/>
        </w:rPr>
        <w:t>.</w:t>
      </w:r>
    </w:p>
    <w:p w:rsidRPr="00B0306B" w:rsidR="00437B3D" w:rsidP="003E3B9B" w:rsidRDefault="5F87F775" w14:paraId="243D2DE5" w14:textId="4805A234">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Pr="00B0306B" w:rsidR="1BB39821">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rsidRPr="00B0306B" w:rsidR="764A04E4" w:rsidP="003E3B9B" w:rsidRDefault="764A04E4" w14:paraId="227058A0" w14:textId="24A7A002">
      <w:pPr>
        <w:pStyle w:val="NoSpacing"/>
        <w:suppressAutoHyphens/>
        <w:contextualSpacing/>
        <w:rPr>
          <w:rFonts w:ascii="Calibri" w:hAnsi="Calibri" w:cs="Calibri"/>
          <w:b/>
          <w:bCs/>
        </w:rPr>
      </w:pPr>
    </w:p>
    <w:p w:rsidR="1EDA15F5" w:rsidP="4BAEBED4" w:rsidRDefault="1EDA15F5" w14:paraId="2C670D1D" w14:textId="43CB974F">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1EDA15F5">
        <w:rPr>
          <w:rFonts w:ascii="Calibri" w:hAnsi="Calibri" w:eastAsia="Calibri" w:cs="Calibri"/>
          <w:noProof w:val="0"/>
          <w:sz w:val="22"/>
          <w:szCs w:val="22"/>
          <w:lang w:val="en-US"/>
        </w:rPr>
        <w:t>Clean, modular architecture</w:t>
      </w:r>
    </w:p>
    <w:p w:rsidR="1EDA15F5" w:rsidP="4BAEBED4" w:rsidRDefault="1EDA15F5" w14:paraId="6CD613BA" w14:textId="5841FE26">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1EDA15F5">
        <w:rPr>
          <w:rFonts w:ascii="Calibri" w:hAnsi="Calibri" w:eastAsia="Calibri" w:cs="Calibri"/>
          <w:noProof w:val="0"/>
          <w:sz w:val="22"/>
          <w:szCs w:val="22"/>
          <w:lang w:val="en-US"/>
        </w:rPr>
        <w:t>Optimized algorithms</w:t>
      </w:r>
    </w:p>
    <w:p w:rsidR="1EDA15F5" w:rsidP="4BAEBED4" w:rsidRDefault="1EDA15F5" w14:paraId="4F63CF23" w14:textId="20A6A741">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1EDA15F5">
        <w:rPr>
          <w:rFonts w:ascii="Calibri" w:hAnsi="Calibri" w:eastAsia="Calibri" w:cs="Calibri"/>
          <w:noProof w:val="0"/>
          <w:sz w:val="22"/>
          <w:szCs w:val="22"/>
          <w:lang w:val="en-US"/>
        </w:rPr>
        <w:t>Secure and efficient database design</w:t>
      </w:r>
    </w:p>
    <w:p w:rsidRPr="00B0306B" w:rsidR="764A04E4" w:rsidP="4BAEBED4" w:rsidRDefault="764A04E4" w14:paraId="2191BA02" w14:textId="1031CBC3" w14:noSpellErr="1">
      <w:pPr>
        <w:pStyle w:val="paragraph"/>
        <w:suppressAutoHyphens/>
        <w:spacing w:before="0" w:beforeAutospacing="off" w:after="0" w:afterAutospacing="off"/>
        <w:contextualSpacing/>
        <w:jc w:val="left"/>
        <w:rPr>
          <w:rStyle w:val="normaltextrun"/>
          <w:rFonts w:ascii="Calibri" w:hAnsi="Calibri" w:cs="Calibri"/>
          <w:sz w:val="22"/>
          <w:szCs w:val="22"/>
        </w:rPr>
      </w:pPr>
    </w:p>
    <w:p w:rsidRPr="00B0306B" w:rsidR="00437B3D" w:rsidP="003E3B9B" w:rsidRDefault="5F87F775" w14:paraId="5645264C" w14:textId="2AEB7C29">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rsidRPr="00B0306B" w:rsidR="764A04E4" w:rsidP="003E3B9B" w:rsidRDefault="764A04E4" w14:paraId="3C730F0B" w14:textId="24A7A002">
      <w:pPr>
        <w:pStyle w:val="NoSpacing"/>
        <w:suppressAutoHyphens/>
        <w:contextualSpacing/>
        <w:rPr>
          <w:rFonts w:ascii="Calibri" w:hAnsi="Calibri" w:cs="Calibri"/>
          <w:b/>
          <w:bCs/>
        </w:rPr>
      </w:pPr>
    </w:p>
    <w:p w:rsidR="721607D4" w:rsidP="4BAEBED4" w:rsidRDefault="721607D4" w14:paraId="15C2B03D" w14:textId="76CB0F2D">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721607D4">
        <w:rPr>
          <w:rFonts w:ascii="Calibri" w:hAnsi="Calibri" w:eastAsia="Calibri" w:cs="Calibri"/>
          <w:noProof w:val="0"/>
          <w:sz w:val="22"/>
          <w:szCs w:val="22"/>
          <w:lang w:val="en-US"/>
        </w:rPr>
        <w:t>Ability to explain trade-offs and development decisions clearly</w:t>
      </w:r>
    </w:p>
    <w:p w:rsidR="721607D4" w:rsidP="4BAEBED4" w:rsidRDefault="721607D4" w14:paraId="64BA6F17" w14:textId="134AB053">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721607D4">
        <w:rPr>
          <w:rFonts w:ascii="Calibri" w:hAnsi="Calibri" w:eastAsia="Calibri" w:cs="Calibri"/>
          <w:noProof w:val="0"/>
          <w:sz w:val="22"/>
          <w:szCs w:val="22"/>
          <w:lang w:val="en-US"/>
        </w:rPr>
        <w:t>Connect technical work to real-world relevance</w:t>
      </w:r>
    </w:p>
    <w:p w:rsidRPr="00B0306B" w:rsidR="764A04E4" w:rsidP="003E3B9B" w:rsidRDefault="764A04E4" w14:paraId="77CA443F" w14:textId="3C31BE2E">
      <w:pPr>
        <w:pStyle w:val="paragraph"/>
        <w:suppressAutoHyphens/>
        <w:spacing w:before="0" w:beforeAutospacing="0" w:after="0" w:afterAutospacing="0"/>
        <w:contextualSpacing/>
        <w:rPr>
          <w:rStyle w:val="normaltextrun"/>
          <w:rFonts w:ascii="Calibri" w:hAnsi="Calibri" w:cs="Calibri"/>
          <w:sz w:val="22"/>
          <w:szCs w:val="22"/>
        </w:rPr>
      </w:pPr>
    </w:p>
    <w:p w:rsidRPr="00B0306B" w:rsidR="00912260" w:rsidP="003E3B9B" w:rsidRDefault="5F87F775" w14:paraId="52B606AE" w14:textId="1645D5D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rsidRPr="00B0306B" w:rsidR="00912260" w:rsidP="003E3B9B" w:rsidRDefault="00912260" w14:paraId="6B7FDC38" w14:textId="4E2C7EDF">
      <w:pPr>
        <w:pStyle w:val="NoSpacing"/>
        <w:suppressAutoHyphens/>
        <w:contextualSpacing/>
        <w:textAlignment w:val="baseline"/>
        <w:rPr>
          <w:rFonts w:ascii="Calibri" w:hAnsi="Calibri" w:cs="Calibri"/>
        </w:rPr>
      </w:pPr>
    </w:p>
    <w:p w:rsidR="3B177344" w:rsidP="4BAEBED4" w:rsidRDefault="3B177344" w14:paraId="5AF89573" w14:textId="52709296">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3B177344">
        <w:rPr>
          <w:rFonts w:ascii="Calibri" w:hAnsi="Calibri" w:eastAsia="Calibri" w:cs="Calibri"/>
          <w:noProof w:val="0"/>
          <w:sz w:val="22"/>
          <w:szCs w:val="22"/>
          <w:lang w:val="en-US"/>
        </w:rPr>
        <w:t>Reflect on growth in software engineering, problem-solving, and database work</w:t>
      </w:r>
    </w:p>
    <w:p w:rsidR="3B177344" w:rsidP="4BAEBED4" w:rsidRDefault="3B177344" w14:paraId="71C92CF4" w14:textId="6C7EB6BF">
      <w:pPr>
        <w:pStyle w:val="ListParagraph"/>
        <w:numPr>
          <w:ilvl w:val="0"/>
          <w:numId w:val="33"/>
        </w:numPr>
        <w:spacing w:before="240" w:beforeAutospacing="off" w:after="240" w:afterAutospacing="off"/>
        <w:jc w:val="left"/>
        <w:rPr>
          <w:rFonts w:ascii="Calibri" w:hAnsi="Calibri" w:eastAsia="Calibri" w:cs="Calibri"/>
          <w:noProof w:val="0"/>
          <w:sz w:val="22"/>
          <w:szCs w:val="22"/>
          <w:lang w:val="en-US"/>
        </w:rPr>
      </w:pPr>
      <w:r w:rsidRPr="4BAEBED4" w:rsidR="3B177344">
        <w:rPr>
          <w:rFonts w:ascii="Calibri" w:hAnsi="Calibri" w:eastAsia="Calibri" w:cs="Calibri"/>
          <w:noProof w:val="0"/>
          <w:sz w:val="22"/>
          <w:szCs w:val="22"/>
          <w:lang w:val="en-US"/>
        </w:rPr>
        <w:t>Identify</w:t>
      </w:r>
      <w:r w:rsidRPr="4BAEBED4" w:rsidR="3B177344">
        <w:rPr>
          <w:rFonts w:ascii="Calibri" w:hAnsi="Calibri" w:eastAsia="Calibri" w:cs="Calibri"/>
          <w:noProof w:val="0"/>
          <w:sz w:val="22"/>
          <w:szCs w:val="22"/>
          <w:lang w:val="en-US"/>
        </w:rPr>
        <w:t xml:space="preserve"> areas for continued learning</w:t>
      </w:r>
    </w:p>
    <w:sectPr w:rsidRPr="00B0306B" w:rsidR="00FD7E85">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81C" w:rsidP="007504F2" w:rsidRDefault="00BA681C" w14:paraId="3C6F5981" w14:textId="77777777">
      <w:pPr>
        <w:spacing w:after="0" w:line="240" w:lineRule="auto"/>
      </w:pPr>
      <w:r>
        <w:separator/>
      </w:r>
    </w:p>
  </w:endnote>
  <w:endnote w:type="continuationSeparator" w:id="0">
    <w:p w:rsidR="00BA681C" w:rsidP="007504F2" w:rsidRDefault="00BA681C" w14:paraId="4BCE621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81C" w:rsidP="007504F2" w:rsidRDefault="00BA681C" w14:paraId="46DFF244" w14:textId="77777777">
      <w:pPr>
        <w:spacing w:after="0" w:line="240" w:lineRule="auto"/>
      </w:pPr>
      <w:r>
        <w:separator/>
      </w:r>
    </w:p>
  </w:footnote>
  <w:footnote w:type="continuationSeparator" w:id="0">
    <w:p w:rsidR="00BA681C" w:rsidP="007504F2" w:rsidRDefault="00BA681C" w14:paraId="676FCA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F52AC" w:rsidR="00AF52AC" w:rsidP="00AF52AC" w:rsidRDefault="00AF52AC" w14:paraId="4DD62D44" w14:textId="6FC975C2">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4">
    <w:nsid w:val="490e537e"/>
    <w:multiLevelType xmlns:w="http://schemas.openxmlformats.org/wordprocessingml/2006/main" w:val="hybridMultilevel"/>
    <w:lvl xmlns:w="http://schemas.openxmlformats.org/wordprocessingml/2006/main" w:ilvl="0">
      <w:start w:val="1"/>
      <w:numFmt w:val="decimal"/>
      <w:lvlText w:val="%1."/>
      <w:lvlJc w:val="left"/>
      <w:pPr>
        <w:ind w:left="1440" w:hanging="360"/>
      </w:pPr>
    </w:lvl>
    <w:lvl xmlns:w="http://schemas.openxmlformats.org/wordprocessingml/2006/main" w:ilvl="1">
      <w:start w:val="1"/>
      <w:numFmt w:val="lowerLetter"/>
      <w:lvlText w:val="%2."/>
      <w:lvlJc w:val="left"/>
      <w:pPr>
        <w:ind w:left="2160" w:hanging="360"/>
      </w:pPr>
    </w:lvl>
    <w:lvl xmlns:w="http://schemas.openxmlformats.org/wordprocessingml/2006/main" w:ilvl="2">
      <w:start w:val="1"/>
      <w:numFmt w:val="lowerRoman"/>
      <w:lvlText w:val="%3."/>
      <w:lvlJc w:val="right"/>
      <w:pPr>
        <w:ind w:left="2880" w:hanging="180"/>
      </w:pPr>
    </w:lvl>
    <w:lvl xmlns:w="http://schemas.openxmlformats.org/wordprocessingml/2006/main" w:ilvl="3">
      <w:start w:val="1"/>
      <w:numFmt w:val="decimal"/>
      <w:lvlText w:val="%4."/>
      <w:lvlJc w:val="left"/>
      <w:pPr>
        <w:ind w:left="3600" w:hanging="360"/>
      </w:pPr>
    </w:lvl>
    <w:lvl xmlns:w="http://schemas.openxmlformats.org/wordprocessingml/2006/main" w:ilvl="4">
      <w:start w:val="1"/>
      <w:numFmt w:val="lowerLetter"/>
      <w:lvlText w:val="%5."/>
      <w:lvlJc w:val="left"/>
      <w:pPr>
        <w:ind w:left="4320" w:hanging="360"/>
      </w:pPr>
    </w:lvl>
    <w:lvl xmlns:w="http://schemas.openxmlformats.org/wordprocessingml/2006/main" w:ilvl="5">
      <w:start w:val="1"/>
      <w:numFmt w:val="lowerRoman"/>
      <w:lvlText w:val="%6."/>
      <w:lvlJc w:val="right"/>
      <w:pPr>
        <w:ind w:left="5040" w:hanging="180"/>
      </w:pPr>
    </w:lvl>
    <w:lvl xmlns:w="http://schemas.openxmlformats.org/wordprocessingml/2006/main" w:ilvl="6">
      <w:start w:val="1"/>
      <w:numFmt w:val="decimal"/>
      <w:lvlText w:val="%7."/>
      <w:lvlJc w:val="left"/>
      <w:pPr>
        <w:ind w:left="5760" w:hanging="360"/>
      </w:pPr>
    </w:lvl>
    <w:lvl xmlns:w="http://schemas.openxmlformats.org/wordprocessingml/2006/main" w:ilvl="7">
      <w:start w:val="1"/>
      <w:numFmt w:val="lowerLetter"/>
      <w:lvlText w:val="%8."/>
      <w:lvlJc w:val="left"/>
      <w:pPr>
        <w:ind w:left="6480" w:hanging="360"/>
      </w:pPr>
    </w:lvl>
    <w:lvl xmlns:w="http://schemas.openxmlformats.org/wordprocessingml/2006/main" w:ilvl="8">
      <w:start w:val="1"/>
      <w:numFmt w:val="lowerRoman"/>
      <w:lvlText w:val="%9."/>
      <w:lvlJc w:val="right"/>
      <w:pPr>
        <w:ind w:left="7200" w:hanging="180"/>
      </w:pPr>
    </w:lvl>
  </w:abstractNum>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hint="default" w:ascii="Courier New" w:hAnsi="Courier New"/>
      </w:rPr>
    </w:lvl>
    <w:lvl w:ilvl="2" w:tplc="FFFFFFFF">
      <w:start w:val="1"/>
      <w:numFmt w:val="bullet"/>
      <w:lvlText w:val=""/>
      <w:lvlJc w:val="left"/>
      <w:pPr>
        <w:ind w:left="3240" w:hanging="360"/>
      </w:pPr>
      <w:rPr>
        <w:rFonts w:hint="default" w:ascii="Symbol" w:hAnsi="Symbol"/>
      </w:rPr>
    </w:lvl>
    <w:lvl w:ilvl="3" w:tplc="FFFFFFFF">
      <w:start w:val="1"/>
      <w:numFmt w:val="bullet"/>
      <w:lvlText w:val=""/>
      <w:lvlJc w:val="left"/>
      <w:pPr>
        <w:ind w:left="3960" w:hanging="360"/>
      </w:pPr>
      <w:rPr>
        <w:rFonts w:hint="default" w:ascii="Symbol" w:hAnsi="Symbol"/>
      </w:rPr>
    </w:lvl>
    <w:lvl w:ilvl="4" w:tplc="FFFFFFFF">
      <w:start w:val="1"/>
      <w:numFmt w:val="bullet"/>
      <w:lvlText w:val="o"/>
      <w:lvlJc w:val="left"/>
      <w:pPr>
        <w:ind w:left="4680" w:hanging="360"/>
      </w:pPr>
      <w:rPr>
        <w:rFonts w:hint="default" w:ascii="Courier New" w:hAnsi="Courier New"/>
      </w:rPr>
    </w:lvl>
    <w:lvl w:ilvl="5" w:tplc="FFFFFFFF">
      <w:start w:val="1"/>
      <w:numFmt w:val="bullet"/>
      <w:lvlText w:val=""/>
      <w:lvlJc w:val="left"/>
      <w:pPr>
        <w:ind w:left="5400" w:hanging="360"/>
      </w:pPr>
      <w:rPr>
        <w:rFonts w:hint="default" w:ascii="Wingdings" w:hAnsi="Wingdings"/>
      </w:rPr>
    </w:lvl>
    <w:lvl w:ilvl="6" w:tplc="FFFFFFFF">
      <w:start w:val="1"/>
      <w:numFmt w:val="bullet"/>
      <w:lvlText w:val=""/>
      <w:lvlJc w:val="left"/>
      <w:pPr>
        <w:ind w:left="6120" w:hanging="360"/>
      </w:pPr>
      <w:rPr>
        <w:rFonts w:hint="default" w:ascii="Symbol" w:hAnsi="Symbol"/>
      </w:rPr>
    </w:lvl>
    <w:lvl w:ilvl="7" w:tplc="FFFFFFFF">
      <w:start w:val="1"/>
      <w:numFmt w:val="bullet"/>
      <w:lvlText w:val="o"/>
      <w:lvlJc w:val="left"/>
      <w:pPr>
        <w:ind w:left="6840" w:hanging="360"/>
      </w:pPr>
      <w:rPr>
        <w:rFonts w:hint="default" w:ascii="Courier New" w:hAnsi="Courier New"/>
      </w:rPr>
    </w:lvl>
    <w:lvl w:ilvl="8" w:tplc="FFFFFFFF">
      <w:start w:val="1"/>
      <w:numFmt w:val="bullet"/>
      <w:lvlText w:val=""/>
      <w:lvlJc w:val="left"/>
      <w:pPr>
        <w:ind w:left="7560" w:hanging="360"/>
      </w:pPr>
      <w:rPr>
        <w:rFonts w:hint="default" w:ascii="Wingdings" w:hAnsi="Wingdings"/>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35">
    <w:abstractNumId w:val="34"/>
  </w: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65D4B"/>
    <w:rsid w:val="00F70B7C"/>
    <w:rsid w:val="00FD7E85"/>
    <w:rsid w:val="00FF5B3D"/>
    <w:rsid w:val="024A529F"/>
    <w:rsid w:val="02A0F5AE"/>
    <w:rsid w:val="02BE0636"/>
    <w:rsid w:val="02C8F1FB"/>
    <w:rsid w:val="03C024CD"/>
    <w:rsid w:val="044182E7"/>
    <w:rsid w:val="052311FC"/>
    <w:rsid w:val="06A8556D"/>
    <w:rsid w:val="06DE9D32"/>
    <w:rsid w:val="072E159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DA4BF47"/>
    <w:rsid w:val="0F4BCC4C"/>
    <w:rsid w:val="0F514A66"/>
    <w:rsid w:val="0F7DFD8B"/>
    <w:rsid w:val="1018FE07"/>
    <w:rsid w:val="1053955B"/>
    <w:rsid w:val="1077B8DE"/>
    <w:rsid w:val="13A1F0A2"/>
    <w:rsid w:val="13C09F1D"/>
    <w:rsid w:val="13C50DC0"/>
    <w:rsid w:val="140195DC"/>
    <w:rsid w:val="141ABE39"/>
    <w:rsid w:val="144BB7CA"/>
    <w:rsid w:val="151F18F8"/>
    <w:rsid w:val="1560DE21"/>
    <w:rsid w:val="162B502A"/>
    <w:rsid w:val="17E883EF"/>
    <w:rsid w:val="188399A3"/>
    <w:rsid w:val="1A6D42C4"/>
    <w:rsid w:val="1AF61FF8"/>
    <w:rsid w:val="1B38F0C5"/>
    <w:rsid w:val="1B50D18B"/>
    <w:rsid w:val="1B938599"/>
    <w:rsid w:val="1BB39821"/>
    <w:rsid w:val="1BCD9A87"/>
    <w:rsid w:val="1C2C45B8"/>
    <w:rsid w:val="1D371B29"/>
    <w:rsid w:val="1D58BBF6"/>
    <w:rsid w:val="1D6BF006"/>
    <w:rsid w:val="1DC81619"/>
    <w:rsid w:val="1E8D266B"/>
    <w:rsid w:val="1EDA15F5"/>
    <w:rsid w:val="1F6B6349"/>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B201B6"/>
    <w:rsid w:val="26D56F57"/>
    <w:rsid w:val="27A9F26C"/>
    <w:rsid w:val="27AF9930"/>
    <w:rsid w:val="28431D5B"/>
    <w:rsid w:val="2874CB0A"/>
    <w:rsid w:val="29335E9F"/>
    <w:rsid w:val="29421860"/>
    <w:rsid w:val="294B6991"/>
    <w:rsid w:val="2997F2FC"/>
    <w:rsid w:val="2AA37868"/>
    <w:rsid w:val="2AF7F48D"/>
    <w:rsid w:val="2C0C8C2B"/>
    <w:rsid w:val="2E8F6B74"/>
    <w:rsid w:val="2EB65E53"/>
    <w:rsid w:val="2ECAE431"/>
    <w:rsid w:val="2F1B5F13"/>
    <w:rsid w:val="2F4875CE"/>
    <w:rsid w:val="2FF87EC7"/>
    <w:rsid w:val="314026F8"/>
    <w:rsid w:val="315A7785"/>
    <w:rsid w:val="31944F28"/>
    <w:rsid w:val="31999859"/>
    <w:rsid w:val="31F14A1C"/>
    <w:rsid w:val="320A7279"/>
    <w:rsid w:val="3234BC1F"/>
    <w:rsid w:val="32F647E6"/>
    <w:rsid w:val="32FB4AAC"/>
    <w:rsid w:val="338D1A7D"/>
    <w:rsid w:val="33CA820B"/>
    <w:rsid w:val="34971B0D"/>
    <w:rsid w:val="34E66C6A"/>
    <w:rsid w:val="34F571A1"/>
    <w:rsid w:val="35087806"/>
    <w:rsid w:val="35397197"/>
    <w:rsid w:val="361CD1B1"/>
    <w:rsid w:val="36D537A1"/>
    <w:rsid w:val="37595564"/>
    <w:rsid w:val="3789B758"/>
    <w:rsid w:val="379983DD"/>
    <w:rsid w:val="37A6BD5C"/>
    <w:rsid w:val="386FF66E"/>
    <w:rsid w:val="391BEDDF"/>
    <w:rsid w:val="395B1A1C"/>
    <w:rsid w:val="39A1EBDA"/>
    <w:rsid w:val="39B6044C"/>
    <w:rsid w:val="3A4A891D"/>
    <w:rsid w:val="3AD641EA"/>
    <w:rsid w:val="3AF2BB33"/>
    <w:rsid w:val="3B00A5AD"/>
    <w:rsid w:val="3B177344"/>
    <w:rsid w:val="3B38AC50"/>
    <w:rsid w:val="3BA9AC3A"/>
    <w:rsid w:val="3CE8B573"/>
    <w:rsid w:val="3D44F047"/>
    <w:rsid w:val="3DBAE94F"/>
    <w:rsid w:val="40667AFA"/>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9BB7FF8"/>
    <w:rsid w:val="4A08FEA8"/>
    <w:rsid w:val="4A0C03D1"/>
    <w:rsid w:val="4AFE5538"/>
    <w:rsid w:val="4B89DBDB"/>
    <w:rsid w:val="4BAEBED4"/>
    <w:rsid w:val="4BB8F11C"/>
    <w:rsid w:val="4CC03E42"/>
    <w:rsid w:val="4E255E2E"/>
    <w:rsid w:val="4E3DE380"/>
    <w:rsid w:val="4E703972"/>
    <w:rsid w:val="4EF34D6B"/>
    <w:rsid w:val="4FC08B84"/>
    <w:rsid w:val="4FC2A712"/>
    <w:rsid w:val="4FD1C65B"/>
    <w:rsid w:val="507306AD"/>
    <w:rsid w:val="5103B410"/>
    <w:rsid w:val="515C5BE5"/>
    <w:rsid w:val="51FC3CC8"/>
    <w:rsid w:val="520BC0CE"/>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D898C6B"/>
    <w:rsid w:val="5E53532C"/>
    <w:rsid w:val="5E54074A"/>
    <w:rsid w:val="5EAAE109"/>
    <w:rsid w:val="5F87F775"/>
    <w:rsid w:val="5FE84139"/>
    <w:rsid w:val="60DA81CF"/>
    <w:rsid w:val="60DDA293"/>
    <w:rsid w:val="61180F88"/>
    <w:rsid w:val="611D7241"/>
    <w:rsid w:val="61B03777"/>
    <w:rsid w:val="61E0F68E"/>
    <w:rsid w:val="61E4F52B"/>
    <w:rsid w:val="61EF504E"/>
    <w:rsid w:val="630E6F4E"/>
    <w:rsid w:val="6315610B"/>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A7B1A9"/>
    <w:rsid w:val="6BC0ED7A"/>
    <w:rsid w:val="6BEB69B4"/>
    <w:rsid w:val="6BEBCF76"/>
    <w:rsid w:val="6C9A7A75"/>
    <w:rsid w:val="6CB8DD84"/>
    <w:rsid w:val="6D77479A"/>
    <w:rsid w:val="6D7DFB98"/>
    <w:rsid w:val="6DF9702B"/>
    <w:rsid w:val="6E771B60"/>
    <w:rsid w:val="6EBF3AEC"/>
    <w:rsid w:val="6F7C182F"/>
    <w:rsid w:val="6F9DBBC1"/>
    <w:rsid w:val="7049B97E"/>
    <w:rsid w:val="711932A9"/>
    <w:rsid w:val="711F0BCD"/>
    <w:rsid w:val="715CBAA1"/>
    <w:rsid w:val="717693C1"/>
    <w:rsid w:val="718EB3C9"/>
    <w:rsid w:val="71969E5D"/>
    <w:rsid w:val="71B4955B"/>
    <w:rsid w:val="7212E5EB"/>
    <w:rsid w:val="721607D4"/>
    <w:rsid w:val="7257106F"/>
    <w:rsid w:val="72DE598E"/>
    <w:rsid w:val="73126422"/>
    <w:rsid w:val="74175896"/>
    <w:rsid w:val="746DC19A"/>
    <w:rsid w:val="74D3A538"/>
    <w:rsid w:val="74EC361D"/>
    <w:rsid w:val="75833F14"/>
    <w:rsid w:val="75B909F4"/>
    <w:rsid w:val="764A04E4"/>
    <w:rsid w:val="7684EF54"/>
    <w:rsid w:val="76917CC3"/>
    <w:rsid w:val="76A277E4"/>
    <w:rsid w:val="7743D7DE"/>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68785cd013d94317"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Koshlyak, Oleksiy</lastModifiedBy>
  <revision>9</revision>
  <dcterms:created xsi:type="dcterms:W3CDTF">2024-03-16T10:38:00.0000000Z</dcterms:created>
  <dcterms:modified xsi:type="dcterms:W3CDTF">2025-05-07T02:44:26.55677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